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398B6" w14:textId="3A8DD5FD" w:rsidR="006F2849" w:rsidRDefault="00C47390" w:rsidP="006F2849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“</w:t>
      </w:r>
      <w:r w:rsidR="00E64C43">
        <w:rPr>
          <w:b/>
          <w:sz w:val="28"/>
          <w:szCs w:val="28"/>
        </w:rPr>
        <w:t>If I Have to Pull this Car Over…”</w:t>
      </w:r>
    </w:p>
    <w:p w14:paraId="04663664" w14:textId="77777777" w:rsidR="006F2849" w:rsidRPr="006E2E17" w:rsidRDefault="006F2849" w:rsidP="006F2849">
      <w:pPr>
        <w:spacing w:after="0" w:line="240" w:lineRule="auto"/>
        <w:jc w:val="center"/>
        <w:rPr>
          <w:sz w:val="24"/>
          <w:szCs w:val="24"/>
        </w:rPr>
      </w:pPr>
      <w:r w:rsidRPr="006E2E17">
        <w:rPr>
          <w:sz w:val="24"/>
          <w:szCs w:val="24"/>
        </w:rPr>
        <w:t>Jeremiah 33:14-16</w:t>
      </w:r>
    </w:p>
    <w:p w14:paraId="60415D9D" w14:textId="77777777" w:rsidR="006F2849" w:rsidRPr="006E2E17" w:rsidRDefault="006F2849" w:rsidP="00927581">
      <w:pPr>
        <w:spacing w:after="0" w:line="240" w:lineRule="auto"/>
        <w:jc w:val="center"/>
        <w:rPr>
          <w:sz w:val="24"/>
          <w:szCs w:val="24"/>
        </w:rPr>
      </w:pPr>
    </w:p>
    <w:p w14:paraId="1647008C" w14:textId="11622A92" w:rsidR="004F01CB" w:rsidRPr="006E2E17" w:rsidRDefault="006F2849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“</w:t>
      </w:r>
      <w:r w:rsidR="00D27721" w:rsidRPr="006E2E17">
        <w:rPr>
          <w:sz w:val="24"/>
          <w:szCs w:val="24"/>
        </w:rPr>
        <w:t>Boys, i</w:t>
      </w:r>
      <w:r w:rsidRPr="006E2E17">
        <w:rPr>
          <w:sz w:val="24"/>
          <w:szCs w:val="24"/>
        </w:rPr>
        <w:t>f I have to pull this car over…”  That’s what my dad used to say on long car trips.  My brother and I would get bored, a</w:t>
      </w:r>
      <w:r w:rsidR="00BE3D0D" w:rsidRPr="006E2E17">
        <w:rPr>
          <w:sz w:val="24"/>
          <w:szCs w:val="24"/>
        </w:rPr>
        <w:t>nd eventually</w:t>
      </w:r>
      <w:r w:rsidRPr="006E2E17">
        <w:rPr>
          <w:sz w:val="24"/>
          <w:szCs w:val="24"/>
        </w:rPr>
        <w:t xml:space="preserve"> we</w:t>
      </w:r>
      <w:r w:rsidR="006C3191" w:rsidRPr="006E2E17">
        <w:rPr>
          <w:sz w:val="24"/>
          <w:szCs w:val="24"/>
        </w:rPr>
        <w:t xml:space="preserve"> w</w:t>
      </w:r>
      <w:r w:rsidR="00BE3D0D" w:rsidRPr="006E2E17">
        <w:rPr>
          <w:sz w:val="24"/>
          <w:szCs w:val="24"/>
        </w:rPr>
        <w:t xml:space="preserve">ould start </w:t>
      </w:r>
      <w:r w:rsidR="00D27721" w:rsidRPr="006E2E17">
        <w:rPr>
          <w:sz w:val="24"/>
          <w:szCs w:val="24"/>
        </w:rPr>
        <w:t>fus</w:t>
      </w:r>
      <w:r w:rsidR="00392155" w:rsidRPr="006E2E17">
        <w:rPr>
          <w:sz w:val="24"/>
          <w:szCs w:val="24"/>
        </w:rPr>
        <w:t>s</w:t>
      </w:r>
      <w:r w:rsidR="00D27721" w:rsidRPr="006E2E17">
        <w:rPr>
          <w:sz w:val="24"/>
          <w:szCs w:val="24"/>
        </w:rPr>
        <w:t xml:space="preserve">ing </w:t>
      </w:r>
      <w:r w:rsidR="004F01CB" w:rsidRPr="006E2E17">
        <w:rPr>
          <w:sz w:val="24"/>
          <w:szCs w:val="24"/>
        </w:rPr>
        <w:t xml:space="preserve">and fighting </w:t>
      </w:r>
      <w:r w:rsidR="00E64C43" w:rsidRPr="006E2E17">
        <w:rPr>
          <w:sz w:val="24"/>
          <w:szCs w:val="24"/>
        </w:rPr>
        <w:t xml:space="preserve">and </w:t>
      </w:r>
      <w:r w:rsidR="00BE3D0D" w:rsidRPr="006E2E17">
        <w:rPr>
          <w:sz w:val="24"/>
          <w:szCs w:val="24"/>
        </w:rPr>
        <w:t xml:space="preserve">yelling at </w:t>
      </w:r>
      <w:r w:rsidRPr="006E2E17">
        <w:rPr>
          <w:sz w:val="24"/>
          <w:szCs w:val="24"/>
        </w:rPr>
        <w:t>each other.  And that’s when my dad would say, “</w:t>
      </w:r>
      <w:r w:rsidR="00BE3D0D" w:rsidRPr="006E2E17">
        <w:rPr>
          <w:sz w:val="24"/>
          <w:szCs w:val="24"/>
        </w:rPr>
        <w:t>Boys, i</w:t>
      </w:r>
      <w:r w:rsidRPr="006E2E17">
        <w:rPr>
          <w:sz w:val="24"/>
          <w:szCs w:val="24"/>
        </w:rPr>
        <w:t xml:space="preserve">f I have to pull this car over…”  </w:t>
      </w:r>
      <w:r w:rsidR="00E64C43" w:rsidRPr="006E2E17">
        <w:rPr>
          <w:sz w:val="24"/>
          <w:szCs w:val="24"/>
        </w:rPr>
        <w:t>F</w:t>
      </w:r>
      <w:r w:rsidR="00BE3D0D" w:rsidRPr="006E2E17">
        <w:rPr>
          <w:sz w:val="24"/>
          <w:szCs w:val="24"/>
        </w:rPr>
        <w:t xml:space="preserve">unny thing is </w:t>
      </w:r>
      <w:r w:rsidRPr="006E2E17">
        <w:rPr>
          <w:sz w:val="24"/>
          <w:szCs w:val="24"/>
        </w:rPr>
        <w:t xml:space="preserve">Dad never </w:t>
      </w:r>
      <w:r w:rsidR="00AC15B3" w:rsidRPr="006E2E17">
        <w:rPr>
          <w:sz w:val="24"/>
          <w:szCs w:val="24"/>
        </w:rPr>
        <w:t xml:space="preserve">had to </w:t>
      </w:r>
      <w:r w:rsidRPr="006E2E17">
        <w:rPr>
          <w:sz w:val="24"/>
          <w:szCs w:val="24"/>
        </w:rPr>
        <w:t>finish th</w:t>
      </w:r>
      <w:r w:rsidR="006C3191" w:rsidRPr="006E2E17">
        <w:rPr>
          <w:sz w:val="24"/>
          <w:szCs w:val="24"/>
        </w:rPr>
        <w:t>at</w:t>
      </w:r>
      <w:r w:rsidRPr="006E2E17">
        <w:rPr>
          <w:sz w:val="24"/>
          <w:szCs w:val="24"/>
        </w:rPr>
        <w:t xml:space="preserve"> sentence.  There was no need</w:t>
      </w:r>
      <w:r w:rsidR="00481C48" w:rsidRPr="006E2E17">
        <w:rPr>
          <w:sz w:val="24"/>
          <w:szCs w:val="24"/>
        </w:rPr>
        <w:t xml:space="preserve"> to</w:t>
      </w:r>
      <w:r w:rsidRPr="006E2E17">
        <w:rPr>
          <w:sz w:val="24"/>
          <w:szCs w:val="24"/>
        </w:rPr>
        <w:t xml:space="preserve">.  We knew what he meant, and we knew what would happen if he </w:t>
      </w:r>
      <w:r w:rsidR="00075918" w:rsidRPr="006E2E17">
        <w:rPr>
          <w:sz w:val="24"/>
          <w:szCs w:val="24"/>
        </w:rPr>
        <w:t xml:space="preserve">ever </w:t>
      </w:r>
      <w:r w:rsidRPr="006E2E17">
        <w:rPr>
          <w:sz w:val="24"/>
          <w:szCs w:val="24"/>
        </w:rPr>
        <w:t>did</w:t>
      </w:r>
      <w:r w:rsidR="006C3191" w:rsidRPr="006E2E17">
        <w:rPr>
          <w:sz w:val="24"/>
          <w:szCs w:val="24"/>
        </w:rPr>
        <w:t xml:space="preserve"> pull the car over</w:t>
      </w:r>
      <w:r w:rsidR="00481C48" w:rsidRPr="006E2E17">
        <w:rPr>
          <w:sz w:val="24"/>
          <w:szCs w:val="24"/>
        </w:rPr>
        <w:t xml:space="preserve">.  There would be consequences.  </w:t>
      </w:r>
      <w:r w:rsidR="00A94A60" w:rsidRPr="006E2E17">
        <w:rPr>
          <w:sz w:val="24"/>
          <w:szCs w:val="24"/>
        </w:rPr>
        <w:t>Now</w:t>
      </w:r>
      <w:r w:rsidR="00392155" w:rsidRPr="006E2E17">
        <w:rPr>
          <w:sz w:val="24"/>
          <w:szCs w:val="24"/>
        </w:rPr>
        <w:t>,</w:t>
      </w:r>
      <w:r w:rsidR="00A94A60" w:rsidRPr="006E2E17">
        <w:rPr>
          <w:sz w:val="24"/>
          <w:szCs w:val="24"/>
        </w:rPr>
        <w:t xml:space="preserve"> there has been a time or two </w:t>
      </w:r>
      <w:r w:rsidR="00D27721" w:rsidRPr="006E2E17">
        <w:rPr>
          <w:sz w:val="24"/>
          <w:szCs w:val="24"/>
        </w:rPr>
        <w:t xml:space="preserve">in my life as a parent </w:t>
      </w:r>
      <w:r w:rsidR="00A94A60" w:rsidRPr="006E2E17">
        <w:rPr>
          <w:sz w:val="24"/>
          <w:szCs w:val="24"/>
        </w:rPr>
        <w:t>when I have sa</w:t>
      </w:r>
      <w:r w:rsidR="00D27721" w:rsidRPr="006E2E17">
        <w:rPr>
          <w:sz w:val="24"/>
          <w:szCs w:val="24"/>
        </w:rPr>
        <w:t>id</w:t>
      </w:r>
      <w:r w:rsidR="00A94A60" w:rsidRPr="006E2E17">
        <w:rPr>
          <w:sz w:val="24"/>
          <w:szCs w:val="24"/>
        </w:rPr>
        <w:t xml:space="preserve"> to </w:t>
      </w:r>
      <w:r w:rsidR="00A94A60" w:rsidRPr="006E2E17">
        <w:rPr>
          <w:i/>
          <w:sz w:val="24"/>
          <w:szCs w:val="24"/>
        </w:rPr>
        <w:t>my</w:t>
      </w:r>
      <w:r w:rsidR="00A94A60" w:rsidRPr="006E2E17">
        <w:rPr>
          <w:sz w:val="24"/>
          <w:szCs w:val="24"/>
        </w:rPr>
        <w:t xml:space="preserve"> kids, “If I have to pull this car over…”  And just like my dad, I never</w:t>
      </w:r>
      <w:r w:rsidR="00AC15B3" w:rsidRPr="006E2E17">
        <w:rPr>
          <w:sz w:val="24"/>
          <w:szCs w:val="24"/>
        </w:rPr>
        <w:t xml:space="preserve"> had to</w:t>
      </w:r>
      <w:r w:rsidR="00A94A60" w:rsidRPr="006E2E17">
        <w:rPr>
          <w:sz w:val="24"/>
          <w:szCs w:val="24"/>
        </w:rPr>
        <w:t xml:space="preserve"> finish that sentence either.  They kn</w:t>
      </w:r>
      <w:r w:rsidR="00481C48" w:rsidRPr="006E2E17">
        <w:rPr>
          <w:sz w:val="24"/>
          <w:szCs w:val="24"/>
        </w:rPr>
        <w:t>e</w:t>
      </w:r>
      <w:r w:rsidR="00A94A60" w:rsidRPr="006E2E17">
        <w:rPr>
          <w:sz w:val="24"/>
          <w:szCs w:val="24"/>
        </w:rPr>
        <w:t>w what I mean</w:t>
      </w:r>
      <w:r w:rsidR="00481C48" w:rsidRPr="006E2E17">
        <w:rPr>
          <w:sz w:val="24"/>
          <w:szCs w:val="24"/>
        </w:rPr>
        <w:t>t.  T</w:t>
      </w:r>
      <w:r w:rsidR="004F01CB" w:rsidRPr="006E2E17">
        <w:rPr>
          <w:sz w:val="24"/>
          <w:szCs w:val="24"/>
        </w:rPr>
        <w:t>here w</w:t>
      </w:r>
      <w:r w:rsidR="00481C48" w:rsidRPr="006E2E17">
        <w:rPr>
          <w:sz w:val="24"/>
          <w:szCs w:val="24"/>
        </w:rPr>
        <w:t>ould</w:t>
      </w:r>
      <w:r w:rsidR="004F01CB" w:rsidRPr="006E2E17">
        <w:rPr>
          <w:sz w:val="24"/>
          <w:szCs w:val="24"/>
        </w:rPr>
        <w:t xml:space="preserve"> be consequences.</w:t>
      </w:r>
    </w:p>
    <w:p w14:paraId="3CECCB68" w14:textId="0FD5EFE0" w:rsidR="00A94A60" w:rsidRPr="006E2E17" w:rsidRDefault="00A94A60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But </w:t>
      </w:r>
      <w:r w:rsidR="00481C48" w:rsidRPr="006E2E17">
        <w:rPr>
          <w:sz w:val="24"/>
          <w:szCs w:val="24"/>
        </w:rPr>
        <w:t>sometimes</w:t>
      </w:r>
      <w:r w:rsidRPr="006E2E17">
        <w:rPr>
          <w:sz w:val="24"/>
          <w:szCs w:val="24"/>
        </w:rPr>
        <w:t xml:space="preserve"> when </w:t>
      </w:r>
      <w:r w:rsidR="006F3363" w:rsidRPr="006E2E17">
        <w:rPr>
          <w:sz w:val="24"/>
          <w:szCs w:val="24"/>
        </w:rPr>
        <w:t>my kids</w:t>
      </w:r>
      <w:r w:rsidRPr="006E2E17">
        <w:rPr>
          <w:sz w:val="24"/>
          <w:szCs w:val="24"/>
        </w:rPr>
        <w:t xml:space="preserve"> were very young</w:t>
      </w:r>
      <w:r w:rsidR="00E64C43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I would trick them.  We would be driving along, and they would be talking to each other in a normal tone of voice.  </w:t>
      </w:r>
      <w:r w:rsidR="00E64C43" w:rsidRPr="006E2E17">
        <w:rPr>
          <w:sz w:val="24"/>
          <w:szCs w:val="24"/>
        </w:rPr>
        <w:t xml:space="preserve">Out of the blue, </w:t>
      </w:r>
      <w:r w:rsidRPr="006E2E17">
        <w:rPr>
          <w:sz w:val="24"/>
          <w:szCs w:val="24"/>
        </w:rPr>
        <w:t xml:space="preserve">I would </w:t>
      </w:r>
      <w:r w:rsidR="00481C48" w:rsidRPr="006E2E17">
        <w:rPr>
          <w:sz w:val="24"/>
          <w:szCs w:val="24"/>
        </w:rPr>
        <w:t>rather</w:t>
      </w:r>
      <w:r w:rsidRPr="006E2E17">
        <w:rPr>
          <w:sz w:val="24"/>
          <w:szCs w:val="24"/>
        </w:rPr>
        <w:t xml:space="preserve"> sternly</w:t>
      </w:r>
      <w:r w:rsidR="00EE6A29" w:rsidRPr="006E2E17">
        <w:rPr>
          <w:sz w:val="24"/>
          <w:szCs w:val="24"/>
        </w:rPr>
        <w:t xml:space="preserve"> say</w:t>
      </w:r>
      <w:r w:rsidRPr="006E2E17">
        <w:rPr>
          <w:sz w:val="24"/>
          <w:szCs w:val="24"/>
        </w:rPr>
        <w:t>, “If I have to pull this car over…”  All talking would stop.  They would sit up straight</w:t>
      </w:r>
      <w:r w:rsidR="00E64C43" w:rsidRPr="006E2E17">
        <w:rPr>
          <w:sz w:val="24"/>
          <w:szCs w:val="24"/>
        </w:rPr>
        <w:t>,</w:t>
      </w:r>
      <w:r w:rsidR="00481C48" w:rsidRPr="006E2E17">
        <w:rPr>
          <w:sz w:val="24"/>
          <w:szCs w:val="24"/>
        </w:rPr>
        <w:t xml:space="preserve"> a</w:t>
      </w:r>
      <w:r w:rsidRPr="006E2E17">
        <w:rPr>
          <w:sz w:val="24"/>
          <w:szCs w:val="24"/>
        </w:rPr>
        <w:t xml:space="preserve">nd a look of confusion would come over their faces, wondering what they had done.  </w:t>
      </w:r>
      <w:r w:rsidR="00EE6A29" w:rsidRPr="006E2E17">
        <w:rPr>
          <w:sz w:val="24"/>
          <w:szCs w:val="24"/>
        </w:rPr>
        <w:t>T</w:t>
      </w:r>
      <w:r w:rsidRPr="006E2E17">
        <w:rPr>
          <w:sz w:val="24"/>
          <w:szCs w:val="24"/>
        </w:rPr>
        <w:t xml:space="preserve">hen I would </w:t>
      </w:r>
      <w:r w:rsidR="004F01CB" w:rsidRPr="006E2E17">
        <w:rPr>
          <w:sz w:val="24"/>
          <w:szCs w:val="24"/>
        </w:rPr>
        <w:t xml:space="preserve">say, </w:t>
      </w:r>
      <w:r w:rsidRPr="006E2E17">
        <w:rPr>
          <w:sz w:val="24"/>
          <w:szCs w:val="24"/>
        </w:rPr>
        <w:t>“I’ll buy you ice cream!”</w:t>
      </w:r>
    </w:p>
    <w:p w14:paraId="634438BC" w14:textId="4CAAF56B" w:rsidR="0048786B" w:rsidRPr="006E2E17" w:rsidRDefault="004F01CB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In our scripture reading from Jeremiah, God’s people are in </w:t>
      </w:r>
      <w:r w:rsidR="007206D4" w:rsidRPr="006E2E17">
        <w:rPr>
          <w:sz w:val="24"/>
          <w:szCs w:val="24"/>
        </w:rPr>
        <w:t>e</w:t>
      </w:r>
      <w:r w:rsidRPr="006E2E17">
        <w:rPr>
          <w:sz w:val="24"/>
          <w:szCs w:val="24"/>
        </w:rPr>
        <w:t xml:space="preserve">xile.  </w:t>
      </w:r>
      <w:r w:rsidR="0048786B" w:rsidRPr="006E2E17">
        <w:rPr>
          <w:sz w:val="24"/>
          <w:szCs w:val="24"/>
        </w:rPr>
        <w:t xml:space="preserve">The Babylonians </w:t>
      </w:r>
      <w:r w:rsidR="00481C48" w:rsidRPr="006E2E17">
        <w:rPr>
          <w:sz w:val="24"/>
          <w:szCs w:val="24"/>
        </w:rPr>
        <w:t xml:space="preserve">had </w:t>
      </w:r>
      <w:r w:rsidR="0048786B" w:rsidRPr="006E2E17">
        <w:rPr>
          <w:sz w:val="24"/>
          <w:szCs w:val="24"/>
        </w:rPr>
        <w:t>conquered them and carried them off in chains</w:t>
      </w:r>
      <w:r w:rsidR="00AC15B3" w:rsidRPr="006E2E17">
        <w:rPr>
          <w:sz w:val="24"/>
          <w:szCs w:val="24"/>
        </w:rPr>
        <w:t xml:space="preserve"> as</w:t>
      </w:r>
      <w:r w:rsidR="0048786B" w:rsidRPr="006E2E17">
        <w:rPr>
          <w:sz w:val="24"/>
          <w:szCs w:val="24"/>
        </w:rPr>
        <w:t xml:space="preserve"> prisoners of war, </w:t>
      </w:r>
      <w:r w:rsidR="00D27721" w:rsidRPr="006E2E17">
        <w:rPr>
          <w:sz w:val="24"/>
          <w:szCs w:val="24"/>
        </w:rPr>
        <w:t xml:space="preserve">apparently </w:t>
      </w:r>
      <w:r w:rsidR="0048786B" w:rsidRPr="006E2E17">
        <w:rPr>
          <w:sz w:val="24"/>
          <w:szCs w:val="24"/>
        </w:rPr>
        <w:t>destined</w:t>
      </w:r>
      <w:r w:rsidR="006F3363" w:rsidRPr="006E2E17">
        <w:rPr>
          <w:sz w:val="24"/>
          <w:szCs w:val="24"/>
        </w:rPr>
        <w:t xml:space="preserve"> </w:t>
      </w:r>
      <w:r w:rsidR="0048786B" w:rsidRPr="006E2E17">
        <w:rPr>
          <w:sz w:val="24"/>
          <w:szCs w:val="24"/>
        </w:rPr>
        <w:t xml:space="preserve">to </w:t>
      </w:r>
      <w:r w:rsidR="00AC15B3" w:rsidRPr="006E2E17">
        <w:rPr>
          <w:sz w:val="24"/>
          <w:szCs w:val="24"/>
        </w:rPr>
        <w:t>live as</w:t>
      </w:r>
      <w:r w:rsidR="0048786B" w:rsidRPr="006E2E17">
        <w:rPr>
          <w:sz w:val="24"/>
          <w:szCs w:val="24"/>
        </w:rPr>
        <w:t xml:space="preserve"> s</w:t>
      </w:r>
      <w:r w:rsidR="00AC15B3" w:rsidRPr="006E2E17">
        <w:rPr>
          <w:sz w:val="24"/>
          <w:szCs w:val="24"/>
        </w:rPr>
        <w:t>laves</w:t>
      </w:r>
      <w:r w:rsidR="0048786B" w:rsidRPr="006E2E17">
        <w:rPr>
          <w:sz w:val="24"/>
          <w:szCs w:val="24"/>
        </w:rPr>
        <w:t xml:space="preserve"> </w:t>
      </w:r>
      <w:r w:rsidR="00481C48" w:rsidRPr="006E2E17">
        <w:rPr>
          <w:sz w:val="24"/>
          <w:szCs w:val="24"/>
        </w:rPr>
        <w:t>in</w:t>
      </w:r>
      <w:r w:rsidR="0048786B" w:rsidRPr="006E2E17">
        <w:rPr>
          <w:sz w:val="24"/>
          <w:szCs w:val="24"/>
        </w:rPr>
        <w:t xml:space="preserve"> Babylon</w:t>
      </w:r>
      <w:r w:rsidR="00DD2A4B" w:rsidRPr="006E2E17">
        <w:rPr>
          <w:sz w:val="24"/>
          <w:szCs w:val="24"/>
        </w:rPr>
        <w:t xml:space="preserve"> forever</w:t>
      </w:r>
      <w:r w:rsidR="0048786B" w:rsidRPr="006E2E17">
        <w:rPr>
          <w:sz w:val="24"/>
          <w:szCs w:val="24"/>
        </w:rPr>
        <w:t>.</w:t>
      </w:r>
      <w:r w:rsidR="006F3363" w:rsidRPr="006E2E17">
        <w:rPr>
          <w:sz w:val="24"/>
          <w:szCs w:val="24"/>
        </w:rPr>
        <w:t xml:space="preserve">  </w:t>
      </w:r>
      <w:r w:rsidR="00E64C43" w:rsidRPr="006E2E17">
        <w:rPr>
          <w:sz w:val="24"/>
          <w:szCs w:val="24"/>
        </w:rPr>
        <w:t>J</w:t>
      </w:r>
      <w:r w:rsidR="006F3363" w:rsidRPr="006E2E17">
        <w:rPr>
          <w:sz w:val="24"/>
          <w:szCs w:val="24"/>
        </w:rPr>
        <w:t>ust as the Old Testament prophets had warned</w:t>
      </w:r>
      <w:r w:rsidR="00E64C43" w:rsidRPr="006E2E17">
        <w:rPr>
          <w:sz w:val="24"/>
          <w:szCs w:val="24"/>
        </w:rPr>
        <w:t>, they were facing the consequences of their actions</w:t>
      </w:r>
      <w:r w:rsidR="006F3363" w:rsidRPr="006E2E17">
        <w:rPr>
          <w:sz w:val="24"/>
          <w:szCs w:val="24"/>
        </w:rPr>
        <w:t>.</w:t>
      </w:r>
    </w:p>
    <w:p w14:paraId="4B4169F9" w14:textId="0908816A" w:rsidR="004F01CB" w:rsidRPr="006E2E17" w:rsidRDefault="004F01CB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For centuries the Hebrew </w:t>
      </w:r>
      <w:r w:rsidR="007206D4" w:rsidRPr="006E2E17">
        <w:rPr>
          <w:sz w:val="24"/>
          <w:szCs w:val="24"/>
        </w:rPr>
        <w:t>p</w:t>
      </w:r>
      <w:r w:rsidRPr="006E2E17">
        <w:rPr>
          <w:sz w:val="24"/>
          <w:szCs w:val="24"/>
        </w:rPr>
        <w:t xml:space="preserve">rophets had warned </w:t>
      </w:r>
      <w:r w:rsidR="006F3363" w:rsidRPr="006E2E17">
        <w:rPr>
          <w:sz w:val="24"/>
          <w:szCs w:val="24"/>
        </w:rPr>
        <w:t>the people to change their ways</w:t>
      </w:r>
      <w:r w:rsidRPr="006E2E17">
        <w:rPr>
          <w:sz w:val="24"/>
          <w:szCs w:val="24"/>
        </w:rPr>
        <w:t xml:space="preserve">.  </w:t>
      </w:r>
      <w:r w:rsidR="00165D69" w:rsidRPr="006E2E17">
        <w:rPr>
          <w:sz w:val="24"/>
          <w:szCs w:val="24"/>
        </w:rPr>
        <w:t xml:space="preserve">But the Hebrew </w:t>
      </w:r>
      <w:r w:rsidR="007206D4" w:rsidRPr="006E2E17">
        <w:rPr>
          <w:sz w:val="24"/>
          <w:szCs w:val="24"/>
        </w:rPr>
        <w:t>p</w:t>
      </w:r>
      <w:r w:rsidR="00165D69" w:rsidRPr="006E2E17">
        <w:rPr>
          <w:sz w:val="24"/>
          <w:szCs w:val="24"/>
        </w:rPr>
        <w:t>rophets’ fiercest anger was directed at the</w:t>
      </w:r>
      <w:r w:rsidR="00D27721" w:rsidRPr="006E2E17">
        <w:rPr>
          <w:sz w:val="24"/>
          <w:szCs w:val="24"/>
        </w:rPr>
        <w:t>ir</w:t>
      </w:r>
      <w:r w:rsidR="00165D69" w:rsidRPr="006E2E17">
        <w:rPr>
          <w:sz w:val="24"/>
          <w:szCs w:val="24"/>
        </w:rPr>
        <w:t xml:space="preserve"> king because the king had one primary purpose for his reign</w:t>
      </w:r>
      <w:r w:rsidR="00745314" w:rsidRPr="006E2E17">
        <w:rPr>
          <w:sz w:val="24"/>
          <w:szCs w:val="24"/>
        </w:rPr>
        <w:t>—t</w:t>
      </w:r>
      <w:r w:rsidR="00165D69" w:rsidRPr="006E2E17">
        <w:rPr>
          <w:sz w:val="24"/>
          <w:szCs w:val="24"/>
        </w:rPr>
        <w:t>o establish fair and equitable relationships</w:t>
      </w:r>
      <w:r w:rsidR="008E5EF9" w:rsidRPr="006E2E17">
        <w:rPr>
          <w:sz w:val="24"/>
          <w:szCs w:val="24"/>
        </w:rPr>
        <w:t xml:space="preserve"> among his people</w:t>
      </w:r>
      <w:r w:rsidR="00D27721" w:rsidRPr="006E2E17">
        <w:rPr>
          <w:sz w:val="24"/>
          <w:szCs w:val="24"/>
        </w:rPr>
        <w:t>,</w:t>
      </w:r>
      <w:r w:rsidR="00165D69" w:rsidRPr="006E2E17">
        <w:rPr>
          <w:sz w:val="24"/>
          <w:szCs w:val="24"/>
        </w:rPr>
        <w:t xml:space="preserve"> to </w:t>
      </w:r>
      <w:r w:rsidR="008E5EF9" w:rsidRPr="006E2E17">
        <w:rPr>
          <w:sz w:val="24"/>
          <w:szCs w:val="24"/>
        </w:rPr>
        <w:t xml:space="preserve">encourage and </w:t>
      </w:r>
      <w:r w:rsidR="00165D69" w:rsidRPr="006E2E17">
        <w:rPr>
          <w:sz w:val="24"/>
          <w:szCs w:val="24"/>
        </w:rPr>
        <w:t xml:space="preserve">uphold right </w:t>
      </w:r>
      <w:r w:rsidR="008E5EF9" w:rsidRPr="006E2E17">
        <w:rPr>
          <w:sz w:val="24"/>
          <w:szCs w:val="24"/>
        </w:rPr>
        <w:t xml:space="preserve">and respectful </w:t>
      </w:r>
      <w:r w:rsidR="00165D69" w:rsidRPr="006E2E17">
        <w:rPr>
          <w:sz w:val="24"/>
          <w:szCs w:val="24"/>
        </w:rPr>
        <w:t>living</w:t>
      </w:r>
      <w:r w:rsidR="008E5EF9" w:rsidRPr="006E2E17">
        <w:rPr>
          <w:sz w:val="24"/>
          <w:szCs w:val="24"/>
        </w:rPr>
        <w:t xml:space="preserve"> </w:t>
      </w:r>
      <w:r w:rsidR="006F3363" w:rsidRPr="006E2E17">
        <w:rPr>
          <w:sz w:val="24"/>
          <w:szCs w:val="24"/>
        </w:rPr>
        <w:t>throughout his kingdom</w:t>
      </w:r>
      <w:r w:rsidR="00AC15B3" w:rsidRPr="006E2E17">
        <w:rPr>
          <w:sz w:val="24"/>
          <w:szCs w:val="24"/>
        </w:rPr>
        <w:t xml:space="preserve"> so that all God’s people could live in safety.</w:t>
      </w:r>
    </w:p>
    <w:p w14:paraId="278B61F4" w14:textId="622B58DB" w:rsidR="00165D69" w:rsidRPr="006E2E17" w:rsidRDefault="00165D69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But very few kings listened to the prophets and rarely did the people.  The Hebrew prophets warned</w:t>
      </w:r>
      <w:r w:rsidR="007B2C43" w:rsidRPr="006E2E17">
        <w:rPr>
          <w:sz w:val="24"/>
          <w:szCs w:val="24"/>
        </w:rPr>
        <w:t xml:space="preserve"> there would be consequences</w:t>
      </w:r>
      <w:r w:rsidRPr="006E2E17">
        <w:rPr>
          <w:sz w:val="24"/>
          <w:szCs w:val="24"/>
        </w:rPr>
        <w:t xml:space="preserve">, but they didn’t listen.  The prophet Amos said </w:t>
      </w:r>
      <w:r w:rsidR="006F3363" w:rsidRPr="006E2E17">
        <w:rPr>
          <w:sz w:val="24"/>
          <w:szCs w:val="24"/>
        </w:rPr>
        <w:t xml:space="preserve">(and listen to how he says it), </w:t>
      </w:r>
      <w:r w:rsidRPr="006E2E17">
        <w:rPr>
          <w:sz w:val="24"/>
          <w:szCs w:val="24"/>
        </w:rPr>
        <w:t>“</w:t>
      </w:r>
      <w:r w:rsidR="0048786B" w:rsidRPr="006E2E17">
        <w:rPr>
          <w:sz w:val="24"/>
          <w:szCs w:val="24"/>
        </w:rPr>
        <w:t xml:space="preserve">Alas for you who desire the </w:t>
      </w:r>
      <w:r w:rsidR="005E6FBE" w:rsidRPr="006E2E17">
        <w:rPr>
          <w:i/>
          <w:iCs/>
          <w:sz w:val="24"/>
          <w:szCs w:val="24"/>
        </w:rPr>
        <w:t>d</w:t>
      </w:r>
      <w:r w:rsidR="0048786B" w:rsidRPr="006E2E17">
        <w:rPr>
          <w:i/>
          <w:sz w:val="24"/>
          <w:szCs w:val="24"/>
        </w:rPr>
        <w:t>ay</w:t>
      </w:r>
      <w:r w:rsidR="0048786B" w:rsidRPr="006E2E17">
        <w:rPr>
          <w:sz w:val="24"/>
          <w:szCs w:val="24"/>
        </w:rPr>
        <w:t xml:space="preserve"> of Lord…It is a </w:t>
      </w:r>
      <w:r w:rsidR="0048786B" w:rsidRPr="006E2E17">
        <w:rPr>
          <w:i/>
          <w:sz w:val="24"/>
          <w:szCs w:val="24"/>
        </w:rPr>
        <w:t>day</w:t>
      </w:r>
      <w:r w:rsidR="0048786B" w:rsidRPr="006E2E17">
        <w:rPr>
          <w:sz w:val="24"/>
          <w:szCs w:val="24"/>
        </w:rPr>
        <w:t xml:space="preserve"> of darkness.” (Amos 5:18) And the prophet Zephaniah declare</w:t>
      </w:r>
      <w:r w:rsidR="008E5EF9" w:rsidRPr="006E2E17">
        <w:rPr>
          <w:sz w:val="24"/>
          <w:szCs w:val="24"/>
        </w:rPr>
        <w:t>d</w:t>
      </w:r>
      <w:r w:rsidR="006F3363" w:rsidRPr="006E2E17">
        <w:rPr>
          <w:sz w:val="24"/>
          <w:szCs w:val="24"/>
        </w:rPr>
        <w:t xml:space="preserve"> (and listen to how he says it),</w:t>
      </w:r>
      <w:r w:rsidR="0048786B" w:rsidRPr="006E2E17">
        <w:rPr>
          <w:sz w:val="24"/>
          <w:szCs w:val="24"/>
        </w:rPr>
        <w:t xml:space="preserve"> “The great </w:t>
      </w:r>
      <w:r w:rsidR="0048786B" w:rsidRPr="006E2E17">
        <w:rPr>
          <w:i/>
          <w:sz w:val="24"/>
          <w:szCs w:val="24"/>
        </w:rPr>
        <w:t>day</w:t>
      </w:r>
      <w:r w:rsidR="0048786B" w:rsidRPr="006E2E17">
        <w:rPr>
          <w:sz w:val="24"/>
          <w:szCs w:val="24"/>
        </w:rPr>
        <w:t xml:space="preserve"> of the Lord is near!”  </w:t>
      </w:r>
      <w:r w:rsidR="00AC15B3" w:rsidRPr="006E2E17">
        <w:rPr>
          <w:sz w:val="24"/>
          <w:szCs w:val="24"/>
        </w:rPr>
        <w:t>H</w:t>
      </w:r>
      <w:r w:rsidR="0048786B" w:rsidRPr="006E2E17">
        <w:rPr>
          <w:sz w:val="24"/>
          <w:szCs w:val="24"/>
        </w:rPr>
        <w:t>e warn</w:t>
      </w:r>
      <w:r w:rsidR="008E5EF9" w:rsidRPr="006E2E17">
        <w:rPr>
          <w:sz w:val="24"/>
          <w:szCs w:val="24"/>
        </w:rPr>
        <w:t>ed</w:t>
      </w:r>
      <w:r w:rsidR="0048786B" w:rsidRPr="006E2E17">
        <w:rPr>
          <w:sz w:val="24"/>
          <w:szCs w:val="24"/>
        </w:rPr>
        <w:t xml:space="preserve"> that it w</w:t>
      </w:r>
      <w:r w:rsidR="00745314" w:rsidRPr="006E2E17">
        <w:rPr>
          <w:sz w:val="24"/>
          <w:szCs w:val="24"/>
        </w:rPr>
        <w:t>ou</w:t>
      </w:r>
      <w:r w:rsidR="0048786B" w:rsidRPr="006E2E17">
        <w:rPr>
          <w:sz w:val="24"/>
          <w:szCs w:val="24"/>
        </w:rPr>
        <w:t>l</w:t>
      </w:r>
      <w:r w:rsidR="00745314" w:rsidRPr="006E2E17">
        <w:rPr>
          <w:sz w:val="24"/>
          <w:szCs w:val="24"/>
        </w:rPr>
        <w:t>d</w:t>
      </w:r>
      <w:r w:rsidR="0048786B" w:rsidRPr="006E2E17">
        <w:rPr>
          <w:sz w:val="24"/>
          <w:szCs w:val="24"/>
        </w:rPr>
        <w:t xml:space="preserve"> be a </w:t>
      </w:r>
      <w:r w:rsidR="0048786B" w:rsidRPr="006E2E17">
        <w:rPr>
          <w:i/>
          <w:sz w:val="24"/>
          <w:szCs w:val="24"/>
        </w:rPr>
        <w:t>day</w:t>
      </w:r>
      <w:r w:rsidR="0048786B" w:rsidRPr="006E2E17">
        <w:rPr>
          <w:sz w:val="24"/>
          <w:szCs w:val="24"/>
        </w:rPr>
        <w:t xml:space="preserve"> of “wrath and distress, ruin and devastation, darkness and gloom.” (Zeph 1:14-15)</w:t>
      </w:r>
      <w:r w:rsidR="006F3363" w:rsidRPr="006E2E17">
        <w:rPr>
          <w:sz w:val="24"/>
          <w:szCs w:val="24"/>
        </w:rPr>
        <w:t xml:space="preserve"> </w:t>
      </w:r>
      <w:r w:rsidR="004F62C8" w:rsidRPr="006E2E17">
        <w:rPr>
          <w:sz w:val="24"/>
          <w:szCs w:val="24"/>
        </w:rPr>
        <w:t>Traditionally</w:t>
      </w:r>
      <w:r w:rsidR="006F3363" w:rsidRPr="006E2E17">
        <w:rPr>
          <w:sz w:val="24"/>
          <w:szCs w:val="24"/>
        </w:rPr>
        <w:t xml:space="preserve"> in the writings of the Old Testament prophets, the Day of Lord </w:t>
      </w:r>
      <w:r w:rsidR="00745314" w:rsidRPr="006E2E17">
        <w:rPr>
          <w:sz w:val="24"/>
          <w:szCs w:val="24"/>
        </w:rPr>
        <w:t>was</w:t>
      </w:r>
      <w:r w:rsidR="006F3363" w:rsidRPr="006E2E17">
        <w:rPr>
          <w:sz w:val="24"/>
          <w:szCs w:val="24"/>
        </w:rPr>
        <w:t xml:space="preserve"> a day to be feared</w:t>
      </w:r>
      <w:r w:rsidR="007B2C43" w:rsidRPr="006E2E17">
        <w:rPr>
          <w:sz w:val="24"/>
          <w:szCs w:val="24"/>
        </w:rPr>
        <w:t>, a day of consequences</w:t>
      </w:r>
      <w:r w:rsidR="006F3363" w:rsidRPr="006E2E17">
        <w:rPr>
          <w:sz w:val="24"/>
          <w:szCs w:val="24"/>
        </w:rPr>
        <w:t>.</w:t>
      </w:r>
    </w:p>
    <w:p w14:paraId="2939A815" w14:textId="394B84B7" w:rsidR="0048786B" w:rsidRPr="006E2E17" w:rsidRDefault="008E5EF9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That’s why when Jeremiah begins </w:t>
      </w:r>
      <w:r w:rsidR="006F3363" w:rsidRPr="006E2E17">
        <w:rPr>
          <w:sz w:val="24"/>
          <w:szCs w:val="24"/>
        </w:rPr>
        <w:t>t</w:t>
      </w:r>
      <w:r w:rsidRPr="006E2E17">
        <w:rPr>
          <w:sz w:val="24"/>
          <w:szCs w:val="24"/>
        </w:rPr>
        <w:t xml:space="preserve">his passage by saying, “The </w:t>
      </w:r>
      <w:r w:rsidRPr="006E2E17">
        <w:rPr>
          <w:i/>
          <w:sz w:val="24"/>
          <w:szCs w:val="24"/>
        </w:rPr>
        <w:t>days</w:t>
      </w:r>
      <w:r w:rsidRPr="006E2E17">
        <w:rPr>
          <w:sz w:val="24"/>
          <w:szCs w:val="24"/>
        </w:rPr>
        <w:t xml:space="preserve"> are surely coming…” I’ll bet the readers of this passage sat up straight and stopped talking.  And a look of confusion may have come over their faces.  “We’re already in </w:t>
      </w:r>
      <w:r w:rsidR="005E6FBE" w:rsidRPr="006E2E17">
        <w:rPr>
          <w:sz w:val="24"/>
          <w:szCs w:val="24"/>
        </w:rPr>
        <w:t>e</w:t>
      </w:r>
      <w:r w:rsidRPr="006E2E17">
        <w:rPr>
          <w:sz w:val="24"/>
          <w:szCs w:val="24"/>
        </w:rPr>
        <w:t>xile,” they probably thought.  “We’</w:t>
      </w:r>
      <w:r w:rsidR="00AC15B3" w:rsidRPr="006E2E17">
        <w:rPr>
          <w:sz w:val="24"/>
          <w:szCs w:val="24"/>
        </w:rPr>
        <w:t>r</w:t>
      </w:r>
      <w:r w:rsidRPr="006E2E17">
        <w:rPr>
          <w:sz w:val="24"/>
          <w:szCs w:val="24"/>
        </w:rPr>
        <w:t>e already fac</w:t>
      </w:r>
      <w:r w:rsidR="00745314" w:rsidRPr="006E2E17">
        <w:rPr>
          <w:sz w:val="24"/>
          <w:szCs w:val="24"/>
        </w:rPr>
        <w:t>ing</w:t>
      </w:r>
      <w:r w:rsidRPr="006E2E17">
        <w:rPr>
          <w:sz w:val="24"/>
          <w:szCs w:val="24"/>
        </w:rPr>
        <w:t xml:space="preserve"> the consequences of our actions.</w:t>
      </w:r>
      <w:r w:rsidR="006F3363" w:rsidRPr="006E2E17">
        <w:rPr>
          <w:sz w:val="24"/>
          <w:szCs w:val="24"/>
        </w:rPr>
        <w:t xml:space="preserve">  How much worse </w:t>
      </w:r>
      <w:r w:rsidR="00745314" w:rsidRPr="006E2E17">
        <w:rPr>
          <w:sz w:val="24"/>
          <w:szCs w:val="24"/>
        </w:rPr>
        <w:t>can it</w:t>
      </w:r>
      <w:r w:rsidR="006F3363" w:rsidRPr="006E2E17">
        <w:rPr>
          <w:sz w:val="24"/>
          <w:szCs w:val="24"/>
        </w:rPr>
        <w:t xml:space="preserve"> get?</w:t>
      </w:r>
      <w:r w:rsidRPr="006E2E17">
        <w:rPr>
          <w:sz w:val="24"/>
          <w:szCs w:val="24"/>
        </w:rPr>
        <w:t>”</w:t>
      </w:r>
    </w:p>
    <w:p w14:paraId="23F1EA53" w14:textId="1021E3C5" w:rsidR="008E5EF9" w:rsidRPr="006E2E17" w:rsidRDefault="008E5EF9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But </w:t>
      </w:r>
      <w:r w:rsidR="006F3363" w:rsidRPr="006E2E17">
        <w:rPr>
          <w:sz w:val="24"/>
          <w:szCs w:val="24"/>
        </w:rPr>
        <w:t>Jeremiah tricked them.  M</w:t>
      </w:r>
      <w:r w:rsidRPr="006E2E17">
        <w:rPr>
          <w:sz w:val="24"/>
          <w:szCs w:val="24"/>
        </w:rPr>
        <w:t>uch to their delight</w:t>
      </w:r>
      <w:r w:rsidR="00912851" w:rsidRPr="006E2E17">
        <w:rPr>
          <w:sz w:val="24"/>
          <w:szCs w:val="24"/>
        </w:rPr>
        <w:t>,</w:t>
      </w:r>
      <w:r w:rsidR="006F3363" w:rsidRPr="006E2E17">
        <w:rPr>
          <w:sz w:val="24"/>
          <w:szCs w:val="24"/>
        </w:rPr>
        <w:t xml:space="preserve"> God says, </w:t>
      </w:r>
      <w:r w:rsidRPr="006E2E17">
        <w:rPr>
          <w:sz w:val="24"/>
          <w:szCs w:val="24"/>
        </w:rPr>
        <w:t>“</w:t>
      </w:r>
      <w:r w:rsidR="006F3363" w:rsidRPr="006E2E17">
        <w:rPr>
          <w:sz w:val="24"/>
          <w:szCs w:val="24"/>
        </w:rPr>
        <w:t>The days are surely coming</w:t>
      </w:r>
      <w:r w:rsidR="007B2C43" w:rsidRPr="006E2E17">
        <w:rPr>
          <w:sz w:val="24"/>
          <w:szCs w:val="24"/>
        </w:rPr>
        <w:t>…</w:t>
      </w:r>
      <w:r w:rsidR="006F3363" w:rsidRPr="006E2E17">
        <w:rPr>
          <w:sz w:val="24"/>
          <w:szCs w:val="24"/>
        </w:rPr>
        <w:t xml:space="preserve">when </w:t>
      </w:r>
      <w:r w:rsidRPr="006E2E17">
        <w:rPr>
          <w:sz w:val="24"/>
          <w:szCs w:val="24"/>
        </w:rPr>
        <w:t>I will fulfill the promise I made to the house of Israel and Judah</w:t>
      </w:r>
      <w:r w:rsidR="00AC15B3" w:rsidRPr="006E2E17">
        <w:rPr>
          <w:sz w:val="24"/>
          <w:szCs w:val="24"/>
        </w:rPr>
        <w:t>…</w:t>
      </w:r>
      <w:r w:rsidRPr="006E2E17">
        <w:rPr>
          <w:sz w:val="24"/>
          <w:szCs w:val="24"/>
        </w:rPr>
        <w:t xml:space="preserve">In those </w:t>
      </w:r>
      <w:r w:rsidRPr="006E2E17">
        <w:rPr>
          <w:i/>
          <w:sz w:val="24"/>
          <w:szCs w:val="24"/>
        </w:rPr>
        <w:t>day</w:t>
      </w:r>
      <w:r w:rsidR="00AC15B3" w:rsidRPr="006E2E17">
        <w:rPr>
          <w:i/>
          <w:sz w:val="24"/>
          <w:szCs w:val="24"/>
        </w:rPr>
        <w:t xml:space="preserve">s </w:t>
      </w:r>
      <w:r w:rsidR="009B3D05" w:rsidRPr="006E2E17">
        <w:rPr>
          <w:sz w:val="24"/>
          <w:szCs w:val="24"/>
        </w:rPr>
        <w:t>Judah will be saved, and Jerusalem will live in safety</w:t>
      </w:r>
      <w:r w:rsidR="00AC15B3" w:rsidRPr="006E2E17">
        <w:rPr>
          <w:sz w:val="24"/>
          <w:szCs w:val="24"/>
        </w:rPr>
        <w:t>…</w:t>
      </w:r>
      <w:r w:rsidR="009B3D05" w:rsidRPr="006E2E17">
        <w:rPr>
          <w:sz w:val="24"/>
          <w:szCs w:val="24"/>
        </w:rPr>
        <w:t xml:space="preserve">In those </w:t>
      </w:r>
      <w:r w:rsidR="009B3D05" w:rsidRPr="006E2E17">
        <w:rPr>
          <w:i/>
          <w:sz w:val="24"/>
          <w:szCs w:val="24"/>
        </w:rPr>
        <w:t>days</w:t>
      </w:r>
      <w:r w:rsidR="009B3D05" w:rsidRPr="006E2E17">
        <w:rPr>
          <w:sz w:val="24"/>
          <w:szCs w:val="24"/>
        </w:rPr>
        <w:t>…I will cause a righteous Branch to spring up for David.”</w:t>
      </w:r>
    </w:p>
    <w:p w14:paraId="17E91AA1" w14:textId="520F0056" w:rsidR="009B3D05" w:rsidRPr="006E2E17" w:rsidRDefault="009B3D05" w:rsidP="006E2E17">
      <w:pPr>
        <w:spacing w:after="0" w:line="240" w:lineRule="auto"/>
        <w:ind w:firstLine="720"/>
        <w:rPr>
          <w:i/>
          <w:sz w:val="24"/>
          <w:szCs w:val="24"/>
        </w:rPr>
      </w:pPr>
      <w:r w:rsidRPr="006E2E17">
        <w:rPr>
          <w:sz w:val="24"/>
          <w:szCs w:val="24"/>
        </w:rPr>
        <w:t xml:space="preserve">Hundreds of years earlier, God made a promise to </w:t>
      </w:r>
      <w:r w:rsidR="00075918" w:rsidRPr="006E2E17">
        <w:rPr>
          <w:sz w:val="24"/>
          <w:szCs w:val="24"/>
        </w:rPr>
        <w:t xml:space="preserve">King </w:t>
      </w:r>
      <w:r w:rsidRPr="006E2E17">
        <w:rPr>
          <w:sz w:val="24"/>
          <w:szCs w:val="24"/>
        </w:rPr>
        <w:t>David.  His family tree</w:t>
      </w:r>
      <w:r w:rsidR="00F5529B" w:rsidRPr="006E2E17">
        <w:rPr>
          <w:sz w:val="24"/>
          <w:szCs w:val="24"/>
        </w:rPr>
        <w:t xml:space="preserve">, his </w:t>
      </w:r>
      <w:r w:rsidR="00A92228" w:rsidRPr="006E2E17">
        <w:rPr>
          <w:sz w:val="24"/>
          <w:szCs w:val="24"/>
        </w:rPr>
        <w:t xml:space="preserve">royal </w:t>
      </w:r>
      <w:r w:rsidR="00F5529B" w:rsidRPr="006E2E17">
        <w:rPr>
          <w:sz w:val="24"/>
          <w:szCs w:val="24"/>
        </w:rPr>
        <w:t xml:space="preserve">dynasty </w:t>
      </w:r>
      <w:r w:rsidRPr="006E2E17">
        <w:rPr>
          <w:sz w:val="24"/>
          <w:szCs w:val="24"/>
        </w:rPr>
        <w:t xml:space="preserve">would rule </w:t>
      </w:r>
      <w:r w:rsidR="00D27721" w:rsidRPr="006E2E17">
        <w:rPr>
          <w:sz w:val="24"/>
          <w:szCs w:val="24"/>
        </w:rPr>
        <w:t>over</w:t>
      </w:r>
      <w:r w:rsidRPr="006E2E17">
        <w:rPr>
          <w:sz w:val="24"/>
          <w:szCs w:val="24"/>
        </w:rPr>
        <w:t xml:space="preserve"> Israel</w:t>
      </w:r>
      <w:r w:rsidR="0068301F" w:rsidRPr="006E2E17">
        <w:rPr>
          <w:sz w:val="24"/>
          <w:szCs w:val="24"/>
        </w:rPr>
        <w:t xml:space="preserve"> forever</w:t>
      </w:r>
      <w:r w:rsidRPr="006E2E17">
        <w:rPr>
          <w:sz w:val="24"/>
          <w:szCs w:val="24"/>
        </w:rPr>
        <w:t xml:space="preserve">.  And </w:t>
      </w:r>
      <w:proofErr w:type="gramStart"/>
      <w:r w:rsidRPr="006E2E17">
        <w:rPr>
          <w:sz w:val="24"/>
          <w:szCs w:val="24"/>
        </w:rPr>
        <w:t>so</w:t>
      </w:r>
      <w:proofErr w:type="gramEnd"/>
      <w:r w:rsidRPr="006E2E17">
        <w:rPr>
          <w:sz w:val="24"/>
          <w:szCs w:val="24"/>
        </w:rPr>
        <w:t xml:space="preserve"> it was until the people of Jerusalem were haul</w:t>
      </w:r>
      <w:r w:rsidR="003F0AF4" w:rsidRPr="006E2E17">
        <w:rPr>
          <w:sz w:val="24"/>
          <w:szCs w:val="24"/>
        </w:rPr>
        <w:t>ed</w:t>
      </w:r>
      <w:r w:rsidRPr="006E2E17">
        <w:rPr>
          <w:sz w:val="24"/>
          <w:szCs w:val="24"/>
        </w:rPr>
        <w:t xml:space="preserve"> off to Babylon in chains</w:t>
      </w:r>
      <w:r w:rsidR="001E5CF2" w:rsidRPr="006E2E17">
        <w:rPr>
          <w:sz w:val="24"/>
          <w:szCs w:val="24"/>
        </w:rPr>
        <w:t>.  And the assumption was they would never return</w:t>
      </w:r>
      <w:r w:rsidRPr="006E2E17">
        <w:rPr>
          <w:sz w:val="24"/>
          <w:szCs w:val="24"/>
        </w:rPr>
        <w:t xml:space="preserve">.  But out of that dead </w:t>
      </w:r>
      <w:r w:rsidR="00A92228" w:rsidRPr="006E2E17">
        <w:rPr>
          <w:sz w:val="24"/>
          <w:szCs w:val="24"/>
        </w:rPr>
        <w:t xml:space="preserve">rotting </w:t>
      </w:r>
      <w:r w:rsidR="00075918" w:rsidRPr="006E2E17">
        <w:rPr>
          <w:sz w:val="24"/>
          <w:szCs w:val="24"/>
        </w:rPr>
        <w:t xml:space="preserve">royal </w:t>
      </w:r>
      <w:r w:rsidRPr="006E2E17">
        <w:rPr>
          <w:sz w:val="24"/>
          <w:szCs w:val="24"/>
        </w:rPr>
        <w:t>family tree, God promised a sprout w</w:t>
      </w:r>
      <w:r w:rsidR="00F5529B" w:rsidRPr="006E2E17">
        <w:rPr>
          <w:sz w:val="24"/>
          <w:szCs w:val="24"/>
        </w:rPr>
        <w:t>ill</w:t>
      </w:r>
      <w:r w:rsidRPr="006E2E17">
        <w:rPr>
          <w:sz w:val="24"/>
          <w:szCs w:val="24"/>
        </w:rPr>
        <w:t xml:space="preserve"> grow</w:t>
      </w:r>
      <w:r w:rsidR="00745314" w:rsidRPr="006E2E17">
        <w:rPr>
          <w:sz w:val="24"/>
          <w:szCs w:val="24"/>
        </w:rPr>
        <w:t>—a</w:t>
      </w:r>
      <w:r w:rsidRPr="006E2E17">
        <w:rPr>
          <w:sz w:val="24"/>
          <w:szCs w:val="24"/>
        </w:rPr>
        <w:t xml:space="preserve"> righteous </w:t>
      </w:r>
      <w:r w:rsidR="00876E6D" w:rsidRPr="006E2E17">
        <w:rPr>
          <w:sz w:val="24"/>
          <w:szCs w:val="24"/>
        </w:rPr>
        <w:t>branch</w:t>
      </w:r>
      <w:r w:rsidRPr="006E2E17">
        <w:rPr>
          <w:sz w:val="24"/>
          <w:szCs w:val="24"/>
        </w:rPr>
        <w:t>.</w:t>
      </w:r>
      <w:r w:rsidR="0068301F" w:rsidRPr="006E2E17">
        <w:rPr>
          <w:sz w:val="24"/>
          <w:szCs w:val="24"/>
        </w:rPr>
        <w:t xml:space="preserve">  And t</w:t>
      </w:r>
      <w:r w:rsidR="00876E6D" w:rsidRPr="006E2E17">
        <w:rPr>
          <w:sz w:val="24"/>
          <w:szCs w:val="24"/>
        </w:rPr>
        <w:t xml:space="preserve">his </w:t>
      </w:r>
      <w:r w:rsidRPr="006E2E17">
        <w:rPr>
          <w:sz w:val="24"/>
          <w:szCs w:val="24"/>
        </w:rPr>
        <w:lastRenderedPageBreak/>
        <w:t xml:space="preserve">righteous </w:t>
      </w:r>
      <w:r w:rsidR="00876E6D" w:rsidRPr="006E2E17">
        <w:rPr>
          <w:sz w:val="24"/>
          <w:szCs w:val="24"/>
        </w:rPr>
        <w:t>descendent of K</w:t>
      </w:r>
      <w:r w:rsidRPr="006E2E17">
        <w:rPr>
          <w:sz w:val="24"/>
          <w:szCs w:val="24"/>
        </w:rPr>
        <w:t xml:space="preserve">ing </w:t>
      </w:r>
      <w:r w:rsidR="00876E6D" w:rsidRPr="006E2E17">
        <w:rPr>
          <w:sz w:val="24"/>
          <w:szCs w:val="24"/>
        </w:rPr>
        <w:t xml:space="preserve">David </w:t>
      </w:r>
      <w:r w:rsidRPr="006E2E17">
        <w:rPr>
          <w:sz w:val="24"/>
          <w:szCs w:val="24"/>
        </w:rPr>
        <w:t>w</w:t>
      </w:r>
      <w:r w:rsidR="00F5529B" w:rsidRPr="006E2E17">
        <w:rPr>
          <w:sz w:val="24"/>
          <w:szCs w:val="24"/>
        </w:rPr>
        <w:t>ill</w:t>
      </w:r>
      <w:r w:rsidRPr="006E2E17">
        <w:rPr>
          <w:sz w:val="24"/>
          <w:szCs w:val="24"/>
        </w:rPr>
        <w:t xml:space="preserve"> establish justice.  </w:t>
      </w:r>
      <w:r w:rsidR="00D27721" w:rsidRPr="006E2E17">
        <w:rPr>
          <w:sz w:val="24"/>
          <w:szCs w:val="24"/>
        </w:rPr>
        <w:t>T</w:t>
      </w:r>
      <w:r w:rsidR="00E66F41" w:rsidRPr="006E2E17">
        <w:rPr>
          <w:sz w:val="24"/>
          <w:szCs w:val="24"/>
        </w:rPr>
        <w:t>h</w:t>
      </w:r>
      <w:r w:rsidR="001E5CF2" w:rsidRPr="006E2E17">
        <w:rPr>
          <w:sz w:val="24"/>
          <w:szCs w:val="24"/>
        </w:rPr>
        <w:t>is</w:t>
      </w:r>
      <w:r w:rsidR="00E66F41" w:rsidRPr="006E2E17">
        <w:rPr>
          <w:sz w:val="24"/>
          <w:szCs w:val="24"/>
        </w:rPr>
        <w:t xml:space="preserve"> Righteous King “</w:t>
      </w:r>
      <w:r w:rsidR="00F5529B" w:rsidRPr="006E2E17">
        <w:rPr>
          <w:sz w:val="24"/>
          <w:szCs w:val="24"/>
        </w:rPr>
        <w:t>will</w:t>
      </w:r>
      <w:r w:rsidR="00E66F41" w:rsidRPr="006E2E17">
        <w:rPr>
          <w:sz w:val="24"/>
          <w:szCs w:val="24"/>
        </w:rPr>
        <w:t xml:space="preserve"> run the country honestly and fairly.  He’ll set things right.” (</w:t>
      </w:r>
      <w:r w:rsidR="00E66F41" w:rsidRPr="006E2E17">
        <w:rPr>
          <w:i/>
          <w:sz w:val="24"/>
          <w:szCs w:val="24"/>
        </w:rPr>
        <w:t>The Message)</w:t>
      </w:r>
    </w:p>
    <w:p w14:paraId="64AF4211" w14:textId="4E544630" w:rsidR="00E66F41" w:rsidRPr="006E2E17" w:rsidRDefault="00E66F41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Advent is a season of longing</w:t>
      </w:r>
      <w:r w:rsidR="002C004B" w:rsidRPr="006E2E17">
        <w:rPr>
          <w:sz w:val="24"/>
          <w:szCs w:val="24"/>
        </w:rPr>
        <w:t xml:space="preserve"> </w:t>
      </w:r>
      <w:r w:rsidR="001E5CF2" w:rsidRPr="006E2E17">
        <w:rPr>
          <w:sz w:val="24"/>
          <w:szCs w:val="24"/>
        </w:rPr>
        <w:t xml:space="preserve">and expectation </w:t>
      </w:r>
      <w:r w:rsidR="002C004B" w:rsidRPr="006E2E17">
        <w:rPr>
          <w:sz w:val="24"/>
          <w:szCs w:val="24"/>
        </w:rPr>
        <w:t xml:space="preserve">for </w:t>
      </w:r>
      <w:r w:rsidR="008B4D90" w:rsidRPr="006E2E17">
        <w:rPr>
          <w:sz w:val="24"/>
          <w:szCs w:val="24"/>
        </w:rPr>
        <w:t xml:space="preserve">God to set </w:t>
      </w:r>
      <w:r w:rsidR="002C004B" w:rsidRPr="006E2E17">
        <w:rPr>
          <w:sz w:val="24"/>
          <w:szCs w:val="24"/>
        </w:rPr>
        <w:t>things right</w:t>
      </w:r>
      <w:r w:rsidRPr="006E2E17">
        <w:rPr>
          <w:sz w:val="24"/>
          <w:szCs w:val="24"/>
        </w:rPr>
        <w:t>.  As Christians</w:t>
      </w:r>
      <w:r w:rsidR="00912851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we believe that Jesus</w:t>
      </w:r>
      <w:r w:rsidR="0036308C" w:rsidRPr="006E2E17">
        <w:rPr>
          <w:sz w:val="24"/>
          <w:szCs w:val="24"/>
        </w:rPr>
        <w:t>, a descendent of David,</w:t>
      </w:r>
      <w:r w:rsidR="00F5529B" w:rsidRPr="006E2E17">
        <w:rPr>
          <w:sz w:val="24"/>
          <w:szCs w:val="24"/>
        </w:rPr>
        <w:t xml:space="preserve"> is God’s Righteous Branch</w:t>
      </w:r>
      <w:r w:rsidR="0036308C" w:rsidRPr="006E2E17">
        <w:rPr>
          <w:sz w:val="24"/>
          <w:szCs w:val="24"/>
        </w:rPr>
        <w:t xml:space="preserve">, </w:t>
      </w:r>
      <w:r w:rsidRPr="006E2E17">
        <w:rPr>
          <w:sz w:val="24"/>
          <w:szCs w:val="24"/>
        </w:rPr>
        <w:t>the fulfillment of Jeremiah’s prophecy</w:t>
      </w:r>
      <w:r w:rsidR="004F62C8" w:rsidRPr="006E2E17">
        <w:rPr>
          <w:sz w:val="24"/>
          <w:szCs w:val="24"/>
        </w:rPr>
        <w:t xml:space="preserve">.  </w:t>
      </w:r>
      <w:r w:rsidR="00FE6CB5" w:rsidRPr="006E2E17">
        <w:rPr>
          <w:sz w:val="24"/>
          <w:szCs w:val="24"/>
        </w:rPr>
        <w:t>As Christians, we believe Jesus has come to establish just</w:t>
      </w:r>
      <w:r w:rsidR="001E5CF2" w:rsidRPr="006E2E17">
        <w:rPr>
          <w:sz w:val="24"/>
          <w:szCs w:val="24"/>
        </w:rPr>
        <w:t xml:space="preserve"> and fair relationships— </w:t>
      </w:r>
      <w:r w:rsidR="00FE6CB5" w:rsidRPr="006E2E17">
        <w:rPr>
          <w:sz w:val="24"/>
          <w:szCs w:val="24"/>
        </w:rPr>
        <w:t xml:space="preserve">to set things right.  And as a Christian Community, we are called to live our lives in obedience to our </w:t>
      </w:r>
      <w:r w:rsidR="009E1622" w:rsidRPr="006E2E17">
        <w:rPr>
          <w:sz w:val="24"/>
          <w:szCs w:val="24"/>
        </w:rPr>
        <w:t xml:space="preserve">Righteous </w:t>
      </w:r>
      <w:r w:rsidR="00FE6CB5" w:rsidRPr="006E2E17">
        <w:rPr>
          <w:sz w:val="24"/>
          <w:szCs w:val="24"/>
        </w:rPr>
        <w:t>King.</w:t>
      </w:r>
    </w:p>
    <w:p w14:paraId="32866D21" w14:textId="2D576493" w:rsidR="00FE6CB5" w:rsidRPr="006E2E17" w:rsidRDefault="00671758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I want to tell you a story from the history of </w:t>
      </w:r>
      <w:r w:rsidR="008B4D90" w:rsidRPr="006E2E17">
        <w:rPr>
          <w:sz w:val="24"/>
          <w:szCs w:val="24"/>
        </w:rPr>
        <w:t>the</w:t>
      </w:r>
      <w:r w:rsidRPr="006E2E17">
        <w:rPr>
          <w:sz w:val="24"/>
          <w:szCs w:val="24"/>
        </w:rPr>
        <w:t xml:space="preserve"> church</w:t>
      </w:r>
      <w:r w:rsidR="00876E6D" w:rsidRPr="006E2E17">
        <w:rPr>
          <w:sz w:val="24"/>
          <w:szCs w:val="24"/>
        </w:rPr>
        <w:t xml:space="preserve"> </w:t>
      </w:r>
      <w:r w:rsidR="008B4D90" w:rsidRPr="006E2E17">
        <w:rPr>
          <w:sz w:val="24"/>
          <w:szCs w:val="24"/>
        </w:rPr>
        <w:t xml:space="preserve">I served </w:t>
      </w:r>
      <w:r w:rsidR="00876E6D" w:rsidRPr="006E2E17">
        <w:rPr>
          <w:sz w:val="24"/>
          <w:szCs w:val="24"/>
        </w:rPr>
        <w:t>in Kingsport, Tennessee</w:t>
      </w:r>
      <w:r w:rsidRPr="006E2E17">
        <w:rPr>
          <w:sz w:val="24"/>
          <w:szCs w:val="24"/>
        </w:rPr>
        <w:t xml:space="preserve">.  It’s a story </w:t>
      </w:r>
      <w:r w:rsidR="005D5F30" w:rsidRPr="006E2E17">
        <w:rPr>
          <w:sz w:val="24"/>
          <w:szCs w:val="24"/>
        </w:rPr>
        <w:t xml:space="preserve">from the </w:t>
      </w:r>
      <w:r w:rsidR="00A92228" w:rsidRPr="006E2E17">
        <w:rPr>
          <w:sz w:val="24"/>
          <w:szCs w:val="24"/>
        </w:rPr>
        <w:t xml:space="preserve">early </w:t>
      </w:r>
      <w:r w:rsidR="005D5F30" w:rsidRPr="006E2E17">
        <w:rPr>
          <w:sz w:val="24"/>
          <w:szCs w:val="24"/>
        </w:rPr>
        <w:t>1960s</w:t>
      </w:r>
      <w:r w:rsidRPr="006E2E17">
        <w:rPr>
          <w:sz w:val="24"/>
          <w:szCs w:val="24"/>
        </w:rPr>
        <w:t xml:space="preserve"> when </w:t>
      </w:r>
      <w:r w:rsidR="00D02F52" w:rsidRPr="006E2E17">
        <w:rPr>
          <w:sz w:val="24"/>
          <w:szCs w:val="24"/>
        </w:rPr>
        <w:t>God’s Righteous Branch</w:t>
      </w:r>
      <w:r w:rsidRPr="006E2E17">
        <w:rPr>
          <w:sz w:val="24"/>
          <w:szCs w:val="24"/>
        </w:rPr>
        <w:t xml:space="preserve"> came to this church</w:t>
      </w:r>
      <w:r w:rsidR="009E1622" w:rsidRPr="006E2E17">
        <w:rPr>
          <w:sz w:val="24"/>
          <w:szCs w:val="24"/>
        </w:rPr>
        <w:t>, and th</w:t>
      </w:r>
      <w:r w:rsidR="0068301F" w:rsidRPr="006E2E17">
        <w:rPr>
          <w:sz w:val="24"/>
          <w:szCs w:val="24"/>
        </w:rPr>
        <w:t>e</w:t>
      </w:r>
      <w:r w:rsidR="009E1622" w:rsidRPr="006E2E17">
        <w:rPr>
          <w:sz w:val="24"/>
          <w:szCs w:val="24"/>
        </w:rPr>
        <w:t xml:space="preserve"> church </w:t>
      </w:r>
      <w:r w:rsidR="00914D80" w:rsidRPr="006E2E17">
        <w:rPr>
          <w:sz w:val="24"/>
          <w:szCs w:val="24"/>
        </w:rPr>
        <w:t xml:space="preserve">decided </w:t>
      </w:r>
      <w:r w:rsidR="001F01DB" w:rsidRPr="006E2E17">
        <w:rPr>
          <w:sz w:val="24"/>
          <w:szCs w:val="24"/>
        </w:rPr>
        <w:t xml:space="preserve">to live </w:t>
      </w:r>
      <w:r w:rsidR="009E1622" w:rsidRPr="006E2E17">
        <w:rPr>
          <w:sz w:val="24"/>
          <w:szCs w:val="24"/>
        </w:rPr>
        <w:t>obediently under his rule.  I</w:t>
      </w:r>
      <w:r w:rsidRPr="006E2E17">
        <w:rPr>
          <w:sz w:val="24"/>
          <w:szCs w:val="24"/>
        </w:rPr>
        <w:t>t’s a story of a time when Jesus established just and right</w:t>
      </w:r>
      <w:r w:rsidR="00D02F52" w:rsidRPr="006E2E17">
        <w:rPr>
          <w:sz w:val="24"/>
          <w:szCs w:val="24"/>
        </w:rPr>
        <w:t xml:space="preserve"> relationships in </w:t>
      </w:r>
      <w:r w:rsidR="005D5F30" w:rsidRPr="006E2E17">
        <w:rPr>
          <w:sz w:val="24"/>
          <w:szCs w:val="24"/>
        </w:rPr>
        <w:t>First Presbyterian</w:t>
      </w:r>
      <w:r w:rsidR="00D02F52" w:rsidRPr="006E2E17">
        <w:rPr>
          <w:sz w:val="24"/>
          <w:szCs w:val="24"/>
        </w:rPr>
        <w:t xml:space="preserve"> </w:t>
      </w:r>
      <w:r w:rsidR="005D5F30" w:rsidRPr="006E2E17">
        <w:rPr>
          <w:sz w:val="24"/>
          <w:szCs w:val="24"/>
        </w:rPr>
        <w:t>C</w:t>
      </w:r>
      <w:r w:rsidR="00D02F52" w:rsidRPr="006E2E17">
        <w:rPr>
          <w:sz w:val="24"/>
          <w:szCs w:val="24"/>
        </w:rPr>
        <w:t>hurch</w:t>
      </w:r>
      <w:r w:rsidRPr="006E2E17">
        <w:rPr>
          <w:sz w:val="24"/>
          <w:szCs w:val="24"/>
        </w:rPr>
        <w:t xml:space="preserve"> in Kingsport.</w:t>
      </w:r>
    </w:p>
    <w:p w14:paraId="6A15547E" w14:textId="00F8055F" w:rsidR="00671758" w:rsidRPr="006E2E17" w:rsidRDefault="00876E6D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I first heard this </w:t>
      </w:r>
      <w:r w:rsidR="00671758" w:rsidRPr="006E2E17">
        <w:rPr>
          <w:sz w:val="24"/>
          <w:szCs w:val="24"/>
        </w:rPr>
        <w:t xml:space="preserve">story </w:t>
      </w:r>
      <w:r w:rsidRPr="006E2E17">
        <w:rPr>
          <w:sz w:val="24"/>
          <w:szCs w:val="24"/>
        </w:rPr>
        <w:t>when it was</w:t>
      </w:r>
      <w:r w:rsidR="00671758" w:rsidRPr="006E2E17">
        <w:rPr>
          <w:sz w:val="24"/>
          <w:szCs w:val="24"/>
        </w:rPr>
        <w:t xml:space="preserve"> told by </w:t>
      </w:r>
      <w:r w:rsidRPr="006E2E17">
        <w:rPr>
          <w:sz w:val="24"/>
          <w:szCs w:val="24"/>
        </w:rPr>
        <w:t xml:space="preserve">a woman named </w:t>
      </w:r>
      <w:r w:rsidR="00671758" w:rsidRPr="006E2E17">
        <w:rPr>
          <w:sz w:val="24"/>
          <w:szCs w:val="24"/>
        </w:rPr>
        <w:t>Leola Campbell</w:t>
      </w:r>
      <w:r w:rsidR="005D5F30" w:rsidRPr="006E2E17">
        <w:rPr>
          <w:sz w:val="24"/>
          <w:szCs w:val="24"/>
        </w:rPr>
        <w:t>.  S</w:t>
      </w:r>
      <w:r w:rsidRPr="006E2E17">
        <w:rPr>
          <w:sz w:val="24"/>
          <w:szCs w:val="24"/>
        </w:rPr>
        <w:t>he was speaking</w:t>
      </w:r>
      <w:r w:rsidR="00671758" w:rsidRPr="006E2E17">
        <w:rPr>
          <w:sz w:val="24"/>
          <w:szCs w:val="24"/>
        </w:rPr>
        <w:t xml:space="preserve"> in honor of </w:t>
      </w:r>
      <w:r w:rsidR="00D02F52" w:rsidRPr="006E2E17">
        <w:rPr>
          <w:sz w:val="24"/>
          <w:szCs w:val="24"/>
        </w:rPr>
        <w:t>her</w:t>
      </w:r>
      <w:r w:rsidRPr="006E2E17">
        <w:rPr>
          <w:sz w:val="24"/>
          <w:szCs w:val="24"/>
        </w:rPr>
        <w:t xml:space="preserve"> good friend </w:t>
      </w:r>
      <w:r w:rsidR="00671758" w:rsidRPr="006E2E17">
        <w:rPr>
          <w:sz w:val="24"/>
          <w:szCs w:val="24"/>
        </w:rPr>
        <w:t xml:space="preserve">Cora Cox.  Leola told this story at the dedication of the Cora Cox Academy, a new school only a few blocks from </w:t>
      </w:r>
      <w:r w:rsidR="008940C1" w:rsidRPr="006E2E17">
        <w:rPr>
          <w:sz w:val="24"/>
          <w:szCs w:val="24"/>
        </w:rPr>
        <w:t>my church in Kingsport</w:t>
      </w:r>
      <w:r w:rsidR="00671758" w:rsidRPr="006E2E17">
        <w:rPr>
          <w:sz w:val="24"/>
          <w:szCs w:val="24"/>
        </w:rPr>
        <w:t xml:space="preserve">.  </w:t>
      </w:r>
      <w:r w:rsidR="008940C1" w:rsidRPr="006E2E17">
        <w:rPr>
          <w:sz w:val="24"/>
          <w:szCs w:val="24"/>
        </w:rPr>
        <w:t>Now</w:t>
      </w:r>
      <w:r w:rsidR="003F0AF4" w:rsidRPr="006E2E17">
        <w:rPr>
          <w:sz w:val="24"/>
          <w:szCs w:val="24"/>
        </w:rPr>
        <w:t>,</w:t>
      </w:r>
      <w:r w:rsidR="008940C1" w:rsidRPr="006E2E17">
        <w:rPr>
          <w:sz w:val="24"/>
          <w:szCs w:val="24"/>
        </w:rPr>
        <w:t xml:space="preserve"> in case you are not quite paying attention, please be aware that as I retell the story, I will be speaking in the first person.  But I am retelling the story </w:t>
      </w:r>
      <w:r w:rsidR="00A92228" w:rsidRPr="006E2E17">
        <w:rPr>
          <w:sz w:val="24"/>
          <w:szCs w:val="24"/>
        </w:rPr>
        <w:t>using</w:t>
      </w:r>
      <w:r w:rsidR="008940C1" w:rsidRPr="006E2E17">
        <w:rPr>
          <w:sz w:val="24"/>
          <w:szCs w:val="24"/>
        </w:rPr>
        <w:t xml:space="preserve"> </w:t>
      </w:r>
      <w:r w:rsidR="00671758" w:rsidRPr="006E2E17">
        <w:rPr>
          <w:sz w:val="24"/>
          <w:szCs w:val="24"/>
        </w:rPr>
        <w:t>Leola Campbell</w:t>
      </w:r>
      <w:r w:rsidR="008940C1" w:rsidRPr="006E2E17">
        <w:rPr>
          <w:sz w:val="24"/>
          <w:szCs w:val="24"/>
        </w:rPr>
        <w:t xml:space="preserve">’s words </w:t>
      </w:r>
      <w:r w:rsidR="005D5F30" w:rsidRPr="006E2E17">
        <w:rPr>
          <w:sz w:val="24"/>
          <w:szCs w:val="24"/>
        </w:rPr>
        <w:t>of</w:t>
      </w:r>
      <w:r w:rsidR="008940C1" w:rsidRPr="006E2E17">
        <w:rPr>
          <w:sz w:val="24"/>
          <w:szCs w:val="24"/>
        </w:rPr>
        <w:t xml:space="preserve"> her experience, not mine.</w:t>
      </w:r>
      <w:r w:rsidR="00D02F52" w:rsidRPr="006E2E17">
        <w:rPr>
          <w:sz w:val="24"/>
          <w:szCs w:val="24"/>
        </w:rPr>
        <w:t xml:space="preserve">  After all, in 1963</w:t>
      </w:r>
      <w:r w:rsidR="005D5F30" w:rsidRPr="006E2E17">
        <w:rPr>
          <w:sz w:val="24"/>
          <w:szCs w:val="24"/>
        </w:rPr>
        <w:t>,</w:t>
      </w:r>
      <w:r w:rsidR="00D02F52" w:rsidRPr="006E2E17">
        <w:rPr>
          <w:sz w:val="24"/>
          <w:szCs w:val="24"/>
        </w:rPr>
        <w:t xml:space="preserve"> I was only 3 years old.  Leola’s story begins:</w:t>
      </w:r>
    </w:p>
    <w:p w14:paraId="4F5746E1" w14:textId="1D26527C" w:rsidR="00671758" w:rsidRPr="006E2E17" w:rsidRDefault="008940C1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“</w:t>
      </w:r>
      <w:r w:rsidR="00671758" w:rsidRPr="006E2E17">
        <w:rPr>
          <w:sz w:val="24"/>
          <w:szCs w:val="24"/>
        </w:rPr>
        <w:t>In the 1960s</w:t>
      </w:r>
      <w:r w:rsidRPr="006E2E17">
        <w:rPr>
          <w:sz w:val="24"/>
          <w:szCs w:val="24"/>
        </w:rPr>
        <w:t>,</w:t>
      </w:r>
      <w:r w:rsidR="00D02F52" w:rsidRPr="006E2E17">
        <w:rPr>
          <w:sz w:val="24"/>
          <w:szCs w:val="24"/>
        </w:rPr>
        <w:t xml:space="preserve"> </w:t>
      </w:r>
      <w:r w:rsidR="00671758" w:rsidRPr="006E2E17">
        <w:rPr>
          <w:sz w:val="24"/>
          <w:szCs w:val="24"/>
        </w:rPr>
        <w:t xml:space="preserve">God’s </w:t>
      </w:r>
      <w:r w:rsidR="003F0AF4" w:rsidRPr="006E2E17">
        <w:rPr>
          <w:sz w:val="24"/>
          <w:szCs w:val="24"/>
        </w:rPr>
        <w:t>p</w:t>
      </w:r>
      <w:r w:rsidR="00671758" w:rsidRPr="006E2E17">
        <w:rPr>
          <w:sz w:val="24"/>
          <w:szCs w:val="24"/>
        </w:rPr>
        <w:t xml:space="preserve">lan was being </w:t>
      </w:r>
      <w:r w:rsidR="004A5566" w:rsidRPr="006E2E17">
        <w:rPr>
          <w:sz w:val="24"/>
          <w:szCs w:val="24"/>
        </w:rPr>
        <w:t>revealed in the world…At that time, most if not all churches were still segregated…[But</w:t>
      </w:r>
      <w:r w:rsidRPr="006E2E17">
        <w:rPr>
          <w:sz w:val="24"/>
          <w:szCs w:val="24"/>
        </w:rPr>
        <w:t>]</w:t>
      </w:r>
      <w:r w:rsidR="004A5566" w:rsidRPr="006E2E17">
        <w:rPr>
          <w:sz w:val="24"/>
          <w:szCs w:val="24"/>
        </w:rPr>
        <w:t xml:space="preserve"> the walls of segregation were slow</w:t>
      </w:r>
      <w:r w:rsidR="003903F1" w:rsidRPr="006E2E17">
        <w:rPr>
          <w:sz w:val="24"/>
          <w:szCs w:val="24"/>
        </w:rPr>
        <w:t>ly</w:t>
      </w:r>
      <w:r w:rsidR="004A5566" w:rsidRPr="006E2E17">
        <w:rPr>
          <w:sz w:val="24"/>
          <w:szCs w:val="24"/>
        </w:rPr>
        <w:t xml:space="preserve"> coming down.  Things were also changing for [St.</w:t>
      </w:r>
      <w:r w:rsidR="009E1622" w:rsidRPr="006E2E17">
        <w:rPr>
          <w:sz w:val="24"/>
          <w:szCs w:val="24"/>
        </w:rPr>
        <w:t xml:space="preserve"> </w:t>
      </w:r>
      <w:r w:rsidR="004A5566" w:rsidRPr="006E2E17">
        <w:rPr>
          <w:sz w:val="24"/>
          <w:szCs w:val="24"/>
        </w:rPr>
        <w:t>James Presbyterian Church].  St. James was a very small church</w:t>
      </w:r>
      <w:r w:rsidR="009E1622" w:rsidRPr="006E2E17">
        <w:rPr>
          <w:sz w:val="24"/>
          <w:szCs w:val="24"/>
        </w:rPr>
        <w:t xml:space="preserve"> with an all-black congregation</w:t>
      </w:r>
      <w:r w:rsidR="004A5566" w:rsidRPr="006E2E17">
        <w:rPr>
          <w:sz w:val="24"/>
          <w:szCs w:val="24"/>
        </w:rPr>
        <w:t>...We could no longer keep the doors open</w:t>
      </w:r>
      <w:r w:rsidR="00700E04" w:rsidRPr="006E2E17">
        <w:rPr>
          <w:sz w:val="24"/>
          <w:szCs w:val="24"/>
        </w:rPr>
        <w:t>,</w:t>
      </w:r>
      <w:r w:rsidR="004A5566" w:rsidRPr="006E2E17">
        <w:rPr>
          <w:sz w:val="24"/>
          <w:szCs w:val="24"/>
        </w:rPr>
        <w:t xml:space="preserve"> and St. James</w:t>
      </w:r>
      <w:r w:rsidR="009E1622" w:rsidRPr="006E2E17">
        <w:rPr>
          <w:sz w:val="24"/>
          <w:szCs w:val="24"/>
        </w:rPr>
        <w:t>’</w:t>
      </w:r>
      <w:r w:rsidR="004A5566" w:rsidRPr="006E2E17">
        <w:rPr>
          <w:sz w:val="24"/>
          <w:szCs w:val="24"/>
        </w:rPr>
        <w:t xml:space="preserve"> closing was inevitable.  </w:t>
      </w:r>
      <w:r w:rsidR="008F1307" w:rsidRPr="006E2E17">
        <w:rPr>
          <w:sz w:val="24"/>
          <w:szCs w:val="24"/>
        </w:rPr>
        <w:t>We had to begin to look at other options for worship.  We really had only two to choose from.  Join another denomination or join an all</w:t>
      </w:r>
      <w:r w:rsidR="009E1622" w:rsidRPr="006E2E17">
        <w:rPr>
          <w:sz w:val="24"/>
          <w:szCs w:val="24"/>
        </w:rPr>
        <w:t>-</w:t>
      </w:r>
      <w:r w:rsidR="008F1307" w:rsidRPr="006E2E17">
        <w:rPr>
          <w:sz w:val="24"/>
          <w:szCs w:val="24"/>
        </w:rPr>
        <w:t>white Presbyterian congregation.  At first</w:t>
      </w:r>
      <w:r w:rsidR="003903F1" w:rsidRPr="006E2E17">
        <w:rPr>
          <w:sz w:val="24"/>
          <w:szCs w:val="24"/>
        </w:rPr>
        <w:t>,</w:t>
      </w:r>
      <w:r w:rsidR="008F1307" w:rsidRPr="006E2E17">
        <w:rPr>
          <w:sz w:val="24"/>
          <w:szCs w:val="24"/>
        </w:rPr>
        <w:t xml:space="preserve"> neither looked too favorable in our eyes, until Kirk Allen, Pastor of First Presbyterian Church</w:t>
      </w:r>
      <w:r w:rsidR="00D02F52" w:rsidRPr="006E2E17">
        <w:rPr>
          <w:sz w:val="24"/>
          <w:szCs w:val="24"/>
        </w:rPr>
        <w:t>,</w:t>
      </w:r>
      <w:r w:rsidR="008F1307" w:rsidRPr="006E2E17">
        <w:rPr>
          <w:sz w:val="24"/>
          <w:szCs w:val="24"/>
        </w:rPr>
        <w:t xml:space="preserve"> came and extended a personal invitation to each family in our congregation to be a part of their church family.</w:t>
      </w:r>
    </w:p>
    <w:p w14:paraId="62470F29" w14:textId="6A79CC00" w:rsidR="008F1307" w:rsidRPr="006E2E17" w:rsidRDefault="008F1307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Cora and I would discuss the unknowns of being the first black families to integrate the church.  We wondered what would be our place</w:t>
      </w:r>
      <w:r w:rsidR="00700E04" w:rsidRPr="006E2E17">
        <w:rPr>
          <w:sz w:val="24"/>
          <w:szCs w:val="24"/>
        </w:rPr>
        <w:t>—h</w:t>
      </w:r>
      <w:r w:rsidRPr="006E2E17">
        <w:rPr>
          <w:sz w:val="24"/>
          <w:szCs w:val="24"/>
        </w:rPr>
        <w:t>ow we would fit in, how we would serve</w:t>
      </w:r>
      <w:r w:rsidR="00700E04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and most importantly would we really be accepted by its members?  After much prayer and the insisting of a persistent </w:t>
      </w:r>
      <w:r w:rsidR="00700E04" w:rsidRPr="006E2E17">
        <w:rPr>
          <w:sz w:val="24"/>
          <w:szCs w:val="24"/>
        </w:rPr>
        <w:t>p</w:t>
      </w:r>
      <w:r w:rsidRPr="006E2E17">
        <w:rPr>
          <w:sz w:val="24"/>
          <w:szCs w:val="24"/>
        </w:rPr>
        <w:t>astor who was determined to have us in his fold, in 1963 the Cox family and the Campbell family joined First Presbyterian Church.</w:t>
      </w:r>
    </w:p>
    <w:p w14:paraId="5B1D8789" w14:textId="42E4E013" w:rsidR="008F1307" w:rsidRPr="006E2E17" w:rsidRDefault="008F1307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All questions we had before we joined</w:t>
      </w:r>
      <w:r w:rsidR="007E3437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we still had after we joined.  What is our place?  We had worked so hard at St. James</w:t>
      </w:r>
      <w:r w:rsidR="00700E04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and this church was so big that if we just went to church on Sunday and went home after the service that wouldn’t be so bad</w:t>
      </w:r>
      <w:r w:rsidR="009E1622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and we kind of looked forward to it.  But of course</w:t>
      </w:r>
      <w:r w:rsidR="007E3437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that was not in God’s </w:t>
      </w:r>
      <w:r w:rsidR="003903F1" w:rsidRPr="006E2E17">
        <w:rPr>
          <w:sz w:val="24"/>
          <w:szCs w:val="24"/>
        </w:rPr>
        <w:t>f</w:t>
      </w:r>
      <w:r w:rsidRPr="006E2E17">
        <w:rPr>
          <w:sz w:val="24"/>
          <w:szCs w:val="24"/>
        </w:rPr>
        <w:t xml:space="preserve">ramework either.  </w:t>
      </w:r>
      <w:r w:rsidR="00927581" w:rsidRPr="006E2E17">
        <w:rPr>
          <w:sz w:val="24"/>
          <w:szCs w:val="24"/>
        </w:rPr>
        <w:t>[God]</w:t>
      </w:r>
      <w:r w:rsidRPr="006E2E17">
        <w:rPr>
          <w:sz w:val="24"/>
          <w:szCs w:val="24"/>
        </w:rPr>
        <w:t xml:space="preserve"> had other plans.  And soon we both found our places of service there.  Cora served in almost every capacity at First Pres., from Sunday School teacher to Elder</w:t>
      </w:r>
      <w:r w:rsidR="00700E04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and she served faithfully until her passing.  She left an indelible mark there</w:t>
      </w:r>
      <w:r w:rsidR="007E3437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as she did throughout the community.</w:t>
      </w:r>
    </w:p>
    <w:p w14:paraId="539B1AC1" w14:textId="77777777" w:rsidR="00A91A0C" w:rsidRPr="006E2E17" w:rsidRDefault="001F01DB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Now t</w:t>
      </w:r>
      <w:r w:rsidR="008F4251" w:rsidRPr="006E2E17">
        <w:rPr>
          <w:sz w:val="24"/>
          <w:szCs w:val="24"/>
        </w:rPr>
        <w:t>hat is a remarkable story, isn’t it</w:t>
      </w:r>
      <w:r w:rsidR="00A26DD6" w:rsidRPr="006E2E17">
        <w:rPr>
          <w:sz w:val="24"/>
          <w:szCs w:val="24"/>
        </w:rPr>
        <w:t>?</w:t>
      </w:r>
      <w:r w:rsidR="008F4251" w:rsidRPr="006E2E17">
        <w:rPr>
          <w:sz w:val="24"/>
          <w:szCs w:val="24"/>
        </w:rPr>
        <w:t xml:space="preserve">  Christ came </w:t>
      </w:r>
      <w:r w:rsidR="0069362E" w:rsidRPr="006E2E17">
        <w:rPr>
          <w:sz w:val="24"/>
          <w:szCs w:val="24"/>
        </w:rPr>
        <w:t>and</w:t>
      </w:r>
      <w:r w:rsidR="008F4251" w:rsidRPr="006E2E17">
        <w:rPr>
          <w:sz w:val="24"/>
          <w:szCs w:val="24"/>
        </w:rPr>
        <w:t xml:space="preserve"> establish</w:t>
      </w:r>
      <w:r w:rsidR="0069362E" w:rsidRPr="006E2E17">
        <w:rPr>
          <w:sz w:val="24"/>
          <w:szCs w:val="24"/>
        </w:rPr>
        <w:t>ed</w:t>
      </w:r>
      <w:r w:rsidR="008F4251" w:rsidRPr="006E2E17">
        <w:rPr>
          <w:sz w:val="24"/>
          <w:szCs w:val="24"/>
        </w:rPr>
        <w:t xml:space="preserve"> right and fair relationships within </w:t>
      </w:r>
      <w:r w:rsidR="00A91A0C" w:rsidRPr="006E2E17">
        <w:rPr>
          <w:sz w:val="24"/>
          <w:szCs w:val="24"/>
        </w:rPr>
        <w:t>this congregation</w:t>
      </w:r>
      <w:r w:rsidR="008F4251" w:rsidRPr="006E2E17">
        <w:rPr>
          <w:sz w:val="24"/>
          <w:szCs w:val="24"/>
        </w:rPr>
        <w:t>.  The wall</w:t>
      </w:r>
      <w:r w:rsidRPr="006E2E17">
        <w:rPr>
          <w:sz w:val="24"/>
          <w:szCs w:val="24"/>
        </w:rPr>
        <w:t>s</w:t>
      </w:r>
      <w:r w:rsidR="008F4251" w:rsidRPr="006E2E17">
        <w:rPr>
          <w:sz w:val="24"/>
          <w:szCs w:val="24"/>
        </w:rPr>
        <w:t xml:space="preserve"> of segregation w</w:t>
      </w:r>
      <w:r w:rsidRPr="006E2E17">
        <w:rPr>
          <w:sz w:val="24"/>
          <w:szCs w:val="24"/>
        </w:rPr>
        <w:t>ere</w:t>
      </w:r>
      <w:r w:rsidR="008F4251" w:rsidRPr="006E2E17">
        <w:rPr>
          <w:sz w:val="24"/>
          <w:szCs w:val="24"/>
        </w:rPr>
        <w:t xml:space="preserve"> torn down</w:t>
      </w:r>
      <w:r w:rsidR="007E3437" w:rsidRPr="006E2E17">
        <w:rPr>
          <w:sz w:val="24"/>
          <w:szCs w:val="24"/>
        </w:rPr>
        <w:t>,</w:t>
      </w:r>
      <w:r w:rsidR="0069362E" w:rsidRPr="006E2E17">
        <w:rPr>
          <w:sz w:val="24"/>
          <w:szCs w:val="24"/>
        </w:rPr>
        <w:t xml:space="preserve"> at least within this </w:t>
      </w:r>
      <w:proofErr w:type="gramStart"/>
      <w:r w:rsidR="008A3861" w:rsidRPr="006E2E17">
        <w:rPr>
          <w:sz w:val="24"/>
          <w:szCs w:val="24"/>
        </w:rPr>
        <w:t xml:space="preserve">particular </w:t>
      </w:r>
      <w:r w:rsidR="0069362E" w:rsidRPr="006E2E17">
        <w:rPr>
          <w:sz w:val="24"/>
          <w:szCs w:val="24"/>
        </w:rPr>
        <w:t>c</w:t>
      </w:r>
      <w:r w:rsidR="00BA01BE" w:rsidRPr="006E2E17">
        <w:rPr>
          <w:sz w:val="24"/>
          <w:szCs w:val="24"/>
        </w:rPr>
        <w:t>hurch</w:t>
      </w:r>
      <w:proofErr w:type="gramEnd"/>
      <w:r w:rsidRPr="006E2E17">
        <w:rPr>
          <w:sz w:val="24"/>
          <w:szCs w:val="24"/>
        </w:rPr>
        <w:t>.  A</w:t>
      </w:r>
      <w:r w:rsidR="008F4251" w:rsidRPr="006E2E17">
        <w:rPr>
          <w:sz w:val="24"/>
          <w:szCs w:val="24"/>
        </w:rPr>
        <w:t xml:space="preserve"> white congregation extend</w:t>
      </w:r>
      <w:r w:rsidRPr="006E2E17">
        <w:rPr>
          <w:sz w:val="24"/>
          <w:szCs w:val="24"/>
        </w:rPr>
        <w:t>ed</w:t>
      </w:r>
      <w:r w:rsidR="008F4251" w:rsidRPr="006E2E17">
        <w:rPr>
          <w:sz w:val="24"/>
          <w:szCs w:val="24"/>
        </w:rPr>
        <w:t xml:space="preserve"> a gracious invitation to a black congregation to join them in ministry</w:t>
      </w:r>
      <w:r w:rsidR="007E3437" w:rsidRPr="006E2E17">
        <w:rPr>
          <w:sz w:val="24"/>
          <w:szCs w:val="24"/>
        </w:rPr>
        <w:t>,</w:t>
      </w:r>
      <w:r w:rsidR="008F4251" w:rsidRPr="006E2E17">
        <w:rPr>
          <w:sz w:val="24"/>
          <w:szCs w:val="24"/>
        </w:rPr>
        <w:t xml:space="preserve"> and </w:t>
      </w:r>
      <w:r w:rsidR="007E3437" w:rsidRPr="006E2E17">
        <w:rPr>
          <w:sz w:val="24"/>
          <w:szCs w:val="24"/>
        </w:rPr>
        <w:t xml:space="preserve">they </w:t>
      </w:r>
      <w:r w:rsidR="008F4251" w:rsidRPr="006E2E17">
        <w:rPr>
          <w:sz w:val="24"/>
          <w:szCs w:val="24"/>
        </w:rPr>
        <w:t xml:space="preserve">welcomed them into positions of leadership.  </w:t>
      </w:r>
      <w:r w:rsidR="00A91A0C" w:rsidRPr="006E2E17">
        <w:rPr>
          <w:sz w:val="24"/>
          <w:szCs w:val="24"/>
        </w:rPr>
        <w:t xml:space="preserve">And two black families had the courage to accept the invitation.  </w:t>
      </w:r>
      <w:r w:rsidR="008F4251" w:rsidRPr="006E2E17">
        <w:rPr>
          <w:sz w:val="24"/>
          <w:szCs w:val="24"/>
        </w:rPr>
        <w:t>Quick and easy, right?</w:t>
      </w:r>
    </w:p>
    <w:p w14:paraId="20D5A4FE" w14:textId="759D4E0B" w:rsidR="001F01DB" w:rsidRPr="006E2E17" w:rsidRDefault="008F4251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lastRenderedPageBreak/>
        <w:t xml:space="preserve">Well, Leola graciously left out a few details.  After Session voted to approve the Cox family and the Campbell family </w:t>
      </w:r>
      <w:r w:rsidR="00A26DD6" w:rsidRPr="006E2E17">
        <w:rPr>
          <w:sz w:val="24"/>
          <w:szCs w:val="24"/>
        </w:rPr>
        <w:t xml:space="preserve">for membership, </w:t>
      </w:r>
      <w:r w:rsidR="00A91A0C" w:rsidRPr="006E2E17">
        <w:rPr>
          <w:sz w:val="24"/>
          <w:szCs w:val="24"/>
        </w:rPr>
        <w:t>several members</w:t>
      </w:r>
      <w:r w:rsidR="00A26DD6" w:rsidRPr="006E2E17">
        <w:rPr>
          <w:sz w:val="24"/>
          <w:szCs w:val="24"/>
        </w:rPr>
        <w:t xml:space="preserve"> left the church.</w:t>
      </w:r>
      <w:r w:rsidR="008A3861" w:rsidRPr="006E2E17">
        <w:rPr>
          <w:sz w:val="24"/>
          <w:szCs w:val="24"/>
        </w:rPr>
        <w:t xml:space="preserve">  </w:t>
      </w:r>
      <w:r w:rsidR="00345218" w:rsidRPr="006E2E17">
        <w:rPr>
          <w:sz w:val="24"/>
          <w:szCs w:val="24"/>
        </w:rPr>
        <w:t xml:space="preserve">What really makes this story remarkable is that the Session knew there was resistance within the </w:t>
      </w:r>
      <w:r w:rsidR="00A91A0C" w:rsidRPr="006E2E17">
        <w:rPr>
          <w:sz w:val="24"/>
          <w:szCs w:val="24"/>
        </w:rPr>
        <w:t>congregation</w:t>
      </w:r>
      <w:r w:rsidR="001F01DB" w:rsidRPr="006E2E17">
        <w:rPr>
          <w:sz w:val="24"/>
          <w:szCs w:val="24"/>
        </w:rPr>
        <w:t xml:space="preserve">.  </w:t>
      </w:r>
      <w:r w:rsidR="00345218" w:rsidRPr="006E2E17">
        <w:rPr>
          <w:sz w:val="24"/>
          <w:szCs w:val="24"/>
        </w:rPr>
        <w:t>The</w:t>
      </w:r>
      <w:r w:rsidR="001F01DB" w:rsidRPr="006E2E17">
        <w:rPr>
          <w:sz w:val="24"/>
          <w:szCs w:val="24"/>
        </w:rPr>
        <w:t>y</w:t>
      </w:r>
      <w:r w:rsidR="00345218" w:rsidRPr="006E2E17">
        <w:rPr>
          <w:sz w:val="24"/>
          <w:szCs w:val="24"/>
        </w:rPr>
        <w:t xml:space="preserve"> knew there was a very real possibility of losing members.  But </w:t>
      </w:r>
      <w:r w:rsidR="008A3861" w:rsidRPr="006E2E17">
        <w:rPr>
          <w:sz w:val="24"/>
          <w:szCs w:val="24"/>
        </w:rPr>
        <w:t xml:space="preserve">believing that, as a Christian community, </w:t>
      </w:r>
      <w:r w:rsidR="00345218" w:rsidRPr="006E2E17">
        <w:rPr>
          <w:sz w:val="24"/>
          <w:szCs w:val="24"/>
        </w:rPr>
        <w:t xml:space="preserve">they were called to live their lives in obedience to their Righteous King, the </w:t>
      </w:r>
      <w:r w:rsidR="00F042EB" w:rsidRPr="006E2E17">
        <w:rPr>
          <w:sz w:val="24"/>
          <w:szCs w:val="24"/>
        </w:rPr>
        <w:t>Session voted unanimously to approve the Coxs and Campbells for membership</w:t>
      </w:r>
      <w:r w:rsidR="001F01DB" w:rsidRPr="006E2E17">
        <w:rPr>
          <w:sz w:val="24"/>
          <w:szCs w:val="24"/>
        </w:rPr>
        <w:t xml:space="preserve">, </w:t>
      </w:r>
      <w:r w:rsidR="00A91A0C" w:rsidRPr="006E2E17">
        <w:rPr>
          <w:sz w:val="24"/>
          <w:szCs w:val="24"/>
        </w:rPr>
        <w:t xml:space="preserve">and the </w:t>
      </w:r>
      <w:proofErr w:type="spellStart"/>
      <w:r w:rsidR="00A91A0C" w:rsidRPr="006E2E17">
        <w:rPr>
          <w:sz w:val="24"/>
          <w:szCs w:val="24"/>
        </w:rPr>
        <w:t>Coxs</w:t>
      </w:r>
      <w:proofErr w:type="spellEnd"/>
      <w:r w:rsidR="00A91A0C" w:rsidRPr="006E2E17">
        <w:rPr>
          <w:sz w:val="24"/>
          <w:szCs w:val="24"/>
        </w:rPr>
        <w:t xml:space="preserve"> and Campbells courageously accepted.  F</w:t>
      </w:r>
      <w:r w:rsidR="001F01DB" w:rsidRPr="006E2E17">
        <w:rPr>
          <w:sz w:val="24"/>
          <w:szCs w:val="24"/>
        </w:rPr>
        <w:t>or “The Lord [was their] righteousness.” (vs. 16)</w:t>
      </w:r>
    </w:p>
    <w:p w14:paraId="080DE71B" w14:textId="1B37D4E8" w:rsidR="0069362E" w:rsidRPr="006E2E17" w:rsidRDefault="0069362E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 xml:space="preserve">Advent is a season of longing and expectation for </w:t>
      </w:r>
      <w:r w:rsidR="00BA01BE" w:rsidRPr="006E2E17">
        <w:rPr>
          <w:sz w:val="24"/>
          <w:szCs w:val="24"/>
        </w:rPr>
        <w:t xml:space="preserve">God to set </w:t>
      </w:r>
      <w:r w:rsidRPr="006E2E17">
        <w:rPr>
          <w:sz w:val="24"/>
          <w:szCs w:val="24"/>
        </w:rPr>
        <w:t>things right.  Advent is a season of preparation for the coming of God’s Righteous Branch</w:t>
      </w:r>
      <w:r w:rsidR="008D666B" w:rsidRPr="006E2E17">
        <w:rPr>
          <w:sz w:val="24"/>
          <w:szCs w:val="24"/>
        </w:rPr>
        <w:t xml:space="preserve"> who comes</w:t>
      </w:r>
      <w:r w:rsidRPr="006E2E17">
        <w:rPr>
          <w:sz w:val="24"/>
          <w:szCs w:val="24"/>
        </w:rPr>
        <w:t xml:space="preserve"> to establish just and fair relationships</w:t>
      </w:r>
      <w:r w:rsidR="00A91A0C" w:rsidRPr="006E2E17">
        <w:rPr>
          <w:sz w:val="24"/>
          <w:szCs w:val="24"/>
        </w:rPr>
        <w:t xml:space="preserve"> </w:t>
      </w:r>
      <w:r w:rsidR="008D666B" w:rsidRPr="006E2E17">
        <w:rPr>
          <w:sz w:val="24"/>
          <w:szCs w:val="24"/>
        </w:rPr>
        <w:t>so that all God’s people live in safety</w:t>
      </w:r>
      <w:r w:rsidRPr="006E2E17">
        <w:rPr>
          <w:sz w:val="24"/>
          <w:szCs w:val="24"/>
        </w:rPr>
        <w:t xml:space="preserve">.  </w:t>
      </w:r>
      <w:r w:rsidR="00EE6A29" w:rsidRPr="006E2E17">
        <w:rPr>
          <w:sz w:val="24"/>
          <w:szCs w:val="24"/>
        </w:rPr>
        <w:t>Perhaps it is only</w:t>
      </w:r>
      <w:r w:rsidR="00667B9A" w:rsidRPr="006E2E17">
        <w:rPr>
          <w:sz w:val="24"/>
          <w:szCs w:val="24"/>
        </w:rPr>
        <w:t xml:space="preserve"> fair that I warn you not everyone wants th</w:t>
      </w:r>
      <w:r w:rsidR="00A91A0C" w:rsidRPr="006E2E17">
        <w:rPr>
          <w:sz w:val="24"/>
          <w:szCs w:val="24"/>
        </w:rPr>
        <w:t>e world</w:t>
      </w:r>
      <w:r w:rsidR="00667B9A" w:rsidRPr="006E2E17">
        <w:rPr>
          <w:sz w:val="24"/>
          <w:szCs w:val="24"/>
        </w:rPr>
        <w:t xml:space="preserve"> to be set right.  There will always be resistance to change.  But,</w:t>
      </w:r>
      <w:r w:rsidRPr="006E2E17">
        <w:rPr>
          <w:sz w:val="24"/>
          <w:szCs w:val="24"/>
        </w:rPr>
        <w:t xml:space="preserve"> as Christians and as a Christian Community, we are called to live our lives in obedience to our Righteous King</w:t>
      </w:r>
      <w:r w:rsidR="00667B9A" w:rsidRPr="006E2E17">
        <w:rPr>
          <w:sz w:val="24"/>
          <w:szCs w:val="24"/>
        </w:rPr>
        <w:t>, for the consequence of following any other king only lead</w:t>
      </w:r>
      <w:r w:rsidR="008D666B" w:rsidRPr="006E2E17">
        <w:rPr>
          <w:sz w:val="24"/>
          <w:szCs w:val="24"/>
        </w:rPr>
        <w:t>s</w:t>
      </w:r>
      <w:r w:rsidR="00667B9A" w:rsidRPr="006E2E17">
        <w:rPr>
          <w:sz w:val="24"/>
          <w:szCs w:val="24"/>
        </w:rPr>
        <w:t xml:space="preserve"> to exile.</w:t>
      </w:r>
    </w:p>
    <w:p w14:paraId="7E3903AA" w14:textId="3881B713" w:rsidR="004F62C8" w:rsidRPr="006E2E17" w:rsidRDefault="00667B9A" w:rsidP="006E2E17">
      <w:pPr>
        <w:spacing w:after="0" w:line="240" w:lineRule="auto"/>
        <w:ind w:firstLine="720"/>
        <w:rPr>
          <w:sz w:val="24"/>
          <w:szCs w:val="24"/>
        </w:rPr>
      </w:pPr>
      <w:r w:rsidRPr="006E2E17">
        <w:rPr>
          <w:sz w:val="24"/>
          <w:szCs w:val="24"/>
        </w:rPr>
        <w:t>And so</w:t>
      </w:r>
      <w:r w:rsidR="00EE6A29" w:rsidRPr="006E2E17">
        <w:rPr>
          <w:sz w:val="24"/>
          <w:szCs w:val="24"/>
        </w:rPr>
        <w:t>,</w:t>
      </w:r>
      <w:r w:rsidRPr="006E2E17">
        <w:rPr>
          <w:sz w:val="24"/>
          <w:szCs w:val="24"/>
        </w:rPr>
        <w:t xml:space="preserve"> I pray in this season of Advent </w:t>
      </w:r>
      <w:r w:rsidR="004F62C8" w:rsidRPr="006E2E17">
        <w:rPr>
          <w:sz w:val="24"/>
          <w:szCs w:val="24"/>
        </w:rPr>
        <w:t>our prayer would be: “</w:t>
      </w:r>
      <w:r w:rsidR="008D666B" w:rsidRPr="006E2E17">
        <w:rPr>
          <w:sz w:val="24"/>
          <w:szCs w:val="24"/>
        </w:rPr>
        <w:t xml:space="preserve">Maranatha!  </w:t>
      </w:r>
      <w:r w:rsidR="004F62C8" w:rsidRPr="006E2E17">
        <w:rPr>
          <w:sz w:val="24"/>
          <w:szCs w:val="24"/>
        </w:rPr>
        <w:t>Come</w:t>
      </w:r>
      <w:r w:rsidR="00912851" w:rsidRPr="006E2E17">
        <w:rPr>
          <w:sz w:val="24"/>
          <w:szCs w:val="24"/>
        </w:rPr>
        <w:t>,</w:t>
      </w:r>
      <w:r w:rsidR="004F62C8" w:rsidRPr="006E2E17">
        <w:rPr>
          <w:sz w:val="24"/>
          <w:szCs w:val="24"/>
        </w:rPr>
        <w:t xml:space="preserve"> Lord Jesus, come.”</w:t>
      </w:r>
    </w:p>
    <w:p w14:paraId="1A759DA3" w14:textId="77777777" w:rsidR="004F62C8" w:rsidRPr="006E2E17" w:rsidRDefault="004F62C8" w:rsidP="006E2E17">
      <w:pPr>
        <w:spacing w:after="0" w:line="240" w:lineRule="auto"/>
        <w:ind w:firstLine="720"/>
        <w:rPr>
          <w:sz w:val="24"/>
          <w:szCs w:val="24"/>
        </w:rPr>
      </w:pPr>
    </w:p>
    <w:p w14:paraId="2D2D3DC6" w14:textId="77777777" w:rsidR="004F62C8" w:rsidRPr="006E2E17" w:rsidRDefault="004F62C8" w:rsidP="006E2E17">
      <w:pPr>
        <w:spacing w:after="0" w:line="240" w:lineRule="auto"/>
        <w:rPr>
          <w:sz w:val="24"/>
          <w:szCs w:val="24"/>
        </w:rPr>
      </w:pPr>
      <w:r w:rsidRPr="006E2E17">
        <w:rPr>
          <w:sz w:val="24"/>
          <w:szCs w:val="24"/>
        </w:rPr>
        <w:t>Let us pray:</w:t>
      </w:r>
    </w:p>
    <w:p w14:paraId="78F2E6F5" w14:textId="77777777" w:rsidR="006E2E17" w:rsidRDefault="004F62C8" w:rsidP="006E2E17">
      <w:pPr>
        <w:spacing w:after="0" w:line="240" w:lineRule="auto"/>
        <w:rPr>
          <w:sz w:val="24"/>
          <w:szCs w:val="24"/>
        </w:rPr>
      </w:pPr>
      <w:r w:rsidRPr="006E2E17">
        <w:rPr>
          <w:sz w:val="24"/>
          <w:szCs w:val="24"/>
        </w:rPr>
        <w:t xml:space="preserve">Lord, this year, </w:t>
      </w:r>
      <w:r w:rsidR="008D666B" w:rsidRPr="006E2E17">
        <w:rPr>
          <w:sz w:val="24"/>
          <w:szCs w:val="24"/>
        </w:rPr>
        <w:t>empower</w:t>
      </w:r>
      <w:r w:rsidRPr="006E2E17">
        <w:rPr>
          <w:sz w:val="24"/>
          <w:szCs w:val="24"/>
        </w:rPr>
        <w:t xml:space="preserve"> us to claim the true meaning of Christmas.  Prepare us to receive and follow our newborn king into your intended future</w:t>
      </w:r>
      <w:r w:rsidR="008D666B" w:rsidRPr="006E2E17">
        <w:rPr>
          <w:sz w:val="24"/>
          <w:szCs w:val="24"/>
        </w:rPr>
        <w:t xml:space="preserve"> and</w:t>
      </w:r>
      <w:r w:rsidRPr="006E2E17">
        <w:rPr>
          <w:sz w:val="24"/>
          <w:szCs w:val="24"/>
        </w:rPr>
        <w:t xml:space="preserve"> into your Kingdom</w:t>
      </w:r>
      <w:r w:rsidR="006E2E17" w:rsidRPr="006E2E17">
        <w:rPr>
          <w:sz w:val="24"/>
          <w:szCs w:val="24"/>
        </w:rPr>
        <w:t xml:space="preserve"> of just and fair relationships</w:t>
      </w:r>
      <w:r w:rsidRPr="006E2E17">
        <w:rPr>
          <w:sz w:val="24"/>
          <w:szCs w:val="24"/>
        </w:rPr>
        <w:t xml:space="preserve">.  </w:t>
      </w:r>
    </w:p>
    <w:p w14:paraId="3BA79A50" w14:textId="19933C38" w:rsidR="004F62C8" w:rsidRDefault="004F62C8" w:rsidP="006E2E17">
      <w:pPr>
        <w:spacing w:after="0" w:line="240" w:lineRule="auto"/>
        <w:rPr>
          <w:sz w:val="24"/>
          <w:szCs w:val="24"/>
        </w:rPr>
      </w:pPr>
      <w:r w:rsidRPr="006E2E17">
        <w:rPr>
          <w:sz w:val="24"/>
          <w:szCs w:val="24"/>
        </w:rPr>
        <w:t>Come, Lord Jesus, come.</w:t>
      </w:r>
    </w:p>
    <w:p w14:paraId="4079E385" w14:textId="473D6DAB" w:rsidR="006E2E17" w:rsidRPr="006E2E17" w:rsidRDefault="006E2E17" w:rsidP="006E2E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men</w:t>
      </w:r>
    </w:p>
    <w:p w14:paraId="60A13376" w14:textId="234013D5" w:rsidR="008D666B" w:rsidRPr="006E2E17" w:rsidRDefault="008D666B" w:rsidP="006E2E17">
      <w:pPr>
        <w:spacing w:after="0" w:line="240" w:lineRule="auto"/>
        <w:rPr>
          <w:sz w:val="24"/>
          <w:szCs w:val="24"/>
        </w:rPr>
      </w:pPr>
    </w:p>
    <w:p w14:paraId="6C4588C6" w14:textId="15B2B7FC" w:rsidR="008D666B" w:rsidRPr="006E2E17" w:rsidRDefault="008D666B" w:rsidP="006E2E17">
      <w:pPr>
        <w:spacing w:after="0" w:line="240" w:lineRule="auto"/>
        <w:rPr>
          <w:sz w:val="24"/>
          <w:szCs w:val="24"/>
        </w:rPr>
      </w:pPr>
      <w:r w:rsidRPr="006E2E17">
        <w:rPr>
          <w:sz w:val="24"/>
          <w:szCs w:val="24"/>
        </w:rPr>
        <w:t>David Cagle</w:t>
      </w:r>
    </w:p>
    <w:p w14:paraId="04490C8D" w14:textId="7EC8DE34" w:rsidR="008D666B" w:rsidRPr="006E2E17" w:rsidRDefault="00826830" w:rsidP="006E2E17">
      <w:pPr>
        <w:spacing w:after="0" w:line="240" w:lineRule="auto"/>
        <w:rPr>
          <w:sz w:val="24"/>
          <w:szCs w:val="24"/>
        </w:rPr>
      </w:pPr>
      <w:r w:rsidRPr="006E2E17">
        <w:rPr>
          <w:sz w:val="24"/>
          <w:szCs w:val="24"/>
        </w:rPr>
        <w:t>November 28, 2021</w:t>
      </w:r>
    </w:p>
    <w:p w14:paraId="7B0176B6" w14:textId="59F6C89E" w:rsidR="00826830" w:rsidRPr="006E2E17" w:rsidRDefault="00826830" w:rsidP="006E2E17">
      <w:pPr>
        <w:spacing w:after="0" w:line="240" w:lineRule="auto"/>
        <w:rPr>
          <w:sz w:val="24"/>
          <w:szCs w:val="24"/>
        </w:rPr>
      </w:pPr>
      <w:r w:rsidRPr="006E2E17">
        <w:rPr>
          <w:sz w:val="24"/>
          <w:szCs w:val="24"/>
        </w:rPr>
        <w:t>1</w:t>
      </w:r>
      <w:r w:rsidRPr="006E2E17">
        <w:rPr>
          <w:sz w:val="24"/>
          <w:szCs w:val="24"/>
          <w:vertAlign w:val="superscript"/>
        </w:rPr>
        <w:t>st</w:t>
      </w:r>
      <w:r w:rsidRPr="006E2E17">
        <w:rPr>
          <w:sz w:val="24"/>
          <w:szCs w:val="24"/>
        </w:rPr>
        <w:t xml:space="preserve"> Sunday of Advent</w:t>
      </w:r>
    </w:p>
    <w:p w14:paraId="4765D93D" w14:textId="77777777" w:rsidR="006E2E17" w:rsidRPr="006E2E17" w:rsidRDefault="006E2E17" w:rsidP="006E2E17">
      <w:pPr>
        <w:spacing w:after="0" w:line="240" w:lineRule="auto"/>
        <w:rPr>
          <w:sz w:val="24"/>
          <w:szCs w:val="24"/>
        </w:rPr>
      </w:pPr>
    </w:p>
    <w:sectPr w:rsidR="006E2E17" w:rsidRPr="006E2E17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E0DA7" w14:textId="77777777" w:rsidR="001A7241" w:rsidRDefault="001A7241" w:rsidP="004F01CB">
      <w:pPr>
        <w:spacing w:after="0" w:line="240" w:lineRule="auto"/>
      </w:pPr>
      <w:r>
        <w:separator/>
      </w:r>
    </w:p>
  </w:endnote>
  <w:endnote w:type="continuationSeparator" w:id="0">
    <w:p w14:paraId="1E849E98" w14:textId="77777777" w:rsidR="001A7241" w:rsidRDefault="001A7241" w:rsidP="004F0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619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E1E549" w14:textId="77777777" w:rsidR="002C004B" w:rsidRDefault="002C00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62C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025E57B" w14:textId="77777777" w:rsidR="002C004B" w:rsidRDefault="002C00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2C765" w14:textId="77777777" w:rsidR="001A7241" w:rsidRDefault="001A7241" w:rsidP="004F01CB">
      <w:pPr>
        <w:spacing w:after="0" w:line="240" w:lineRule="auto"/>
      </w:pPr>
      <w:r>
        <w:separator/>
      </w:r>
    </w:p>
  </w:footnote>
  <w:footnote w:type="continuationSeparator" w:id="0">
    <w:p w14:paraId="5B3BD3BC" w14:textId="77777777" w:rsidR="001A7241" w:rsidRDefault="001A7241" w:rsidP="004F01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zK1sDQ2NDCwMDZU0lEKTi0uzszPAykwqgUA7lpg4iwAAAA="/>
  </w:docVars>
  <w:rsids>
    <w:rsidRoot w:val="006F2849"/>
    <w:rsid w:val="00075918"/>
    <w:rsid w:val="00165D69"/>
    <w:rsid w:val="001A7241"/>
    <w:rsid w:val="001E5CF2"/>
    <w:rsid w:val="001F01DB"/>
    <w:rsid w:val="002A28BD"/>
    <w:rsid w:val="002C004B"/>
    <w:rsid w:val="00345218"/>
    <w:rsid w:val="0036308C"/>
    <w:rsid w:val="003903F1"/>
    <w:rsid w:val="00392155"/>
    <w:rsid w:val="003F0AF4"/>
    <w:rsid w:val="0042531C"/>
    <w:rsid w:val="00481C48"/>
    <w:rsid w:val="0048786B"/>
    <w:rsid w:val="004A5566"/>
    <w:rsid w:val="004F01CB"/>
    <w:rsid w:val="004F62C8"/>
    <w:rsid w:val="005D5F30"/>
    <w:rsid w:val="005E0480"/>
    <w:rsid w:val="005E6FBE"/>
    <w:rsid w:val="00667B9A"/>
    <w:rsid w:val="00671758"/>
    <w:rsid w:val="0068301F"/>
    <w:rsid w:val="0069362E"/>
    <w:rsid w:val="006C3191"/>
    <w:rsid w:val="006E2E17"/>
    <w:rsid w:val="006F2849"/>
    <w:rsid w:val="006F3363"/>
    <w:rsid w:val="00700E04"/>
    <w:rsid w:val="007206D4"/>
    <w:rsid w:val="00743F68"/>
    <w:rsid w:val="00745314"/>
    <w:rsid w:val="007B2C43"/>
    <w:rsid w:val="007E3437"/>
    <w:rsid w:val="00826830"/>
    <w:rsid w:val="00871695"/>
    <w:rsid w:val="00876E6D"/>
    <w:rsid w:val="008940C1"/>
    <w:rsid w:val="008A3861"/>
    <w:rsid w:val="008B4D90"/>
    <w:rsid w:val="008D666B"/>
    <w:rsid w:val="008E5EF9"/>
    <w:rsid w:val="008F1307"/>
    <w:rsid w:val="008F4251"/>
    <w:rsid w:val="00912851"/>
    <w:rsid w:val="00914D80"/>
    <w:rsid w:val="00927581"/>
    <w:rsid w:val="00952942"/>
    <w:rsid w:val="009B3D05"/>
    <w:rsid w:val="009E1622"/>
    <w:rsid w:val="00A26DD6"/>
    <w:rsid w:val="00A91A0C"/>
    <w:rsid w:val="00A92228"/>
    <w:rsid w:val="00A94A60"/>
    <w:rsid w:val="00AC15B3"/>
    <w:rsid w:val="00BA01BE"/>
    <w:rsid w:val="00BE3D0D"/>
    <w:rsid w:val="00BF6BE4"/>
    <w:rsid w:val="00C47390"/>
    <w:rsid w:val="00CB21AC"/>
    <w:rsid w:val="00D02F52"/>
    <w:rsid w:val="00D035BF"/>
    <w:rsid w:val="00D27721"/>
    <w:rsid w:val="00DD2A4B"/>
    <w:rsid w:val="00E64C43"/>
    <w:rsid w:val="00E66F41"/>
    <w:rsid w:val="00E920B5"/>
    <w:rsid w:val="00E949F6"/>
    <w:rsid w:val="00EE6A29"/>
    <w:rsid w:val="00F042EB"/>
    <w:rsid w:val="00F13571"/>
    <w:rsid w:val="00F5529B"/>
    <w:rsid w:val="00FE6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2E111"/>
  <w15:docId w15:val="{4B302685-F204-4363-BCBD-D5B2484CF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0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1CB"/>
  </w:style>
  <w:style w:type="paragraph" w:styleId="Footer">
    <w:name w:val="footer"/>
    <w:basedOn w:val="Normal"/>
    <w:link w:val="FooterChar"/>
    <w:uiPriority w:val="99"/>
    <w:unhideWhenUsed/>
    <w:rsid w:val="004F0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1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29</Words>
  <Characters>7581</Characters>
  <Application>Microsoft Office Word</Application>
  <DocSecurity>4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Company</Company>
  <LinksUpToDate>false</LinksUpToDate>
  <CharactersWithSpaces>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Cagle</dc:creator>
  <cp:lastModifiedBy>Church Administrator</cp:lastModifiedBy>
  <cp:revision>2</cp:revision>
  <cp:lastPrinted>2021-11-23T18:43:00Z</cp:lastPrinted>
  <dcterms:created xsi:type="dcterms:W3CDTF">2021-11-29T13:17:00Z</dcterms:created>
  <dcterms:modified xsi:type="dcterms:W3CDTF">2021-11-29T13:17:00Z</dcterms:modified>
</cp:coreProperties>
</file>